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0F0D6" w14:textId="084044B2" w:rsidR="007B743C" w:rsidRPr="007B743C" w:rsidRDefault="007B743C" w:rsidP="007B743C">
      <w:pPr>
        <w:pStyle w:val="ListParagraph"/>
        <w:rPr>
          <w:rFonts w:cs="Times New Roman"/>
          <w:b/>
          <w:bCs/>
          <w:sz w:val="32"/>
          <w:szCs w:val="28"/>
        </w:rPr>
      </w:pPr>
      <w:bookmarkStart w:id="0" w:name="X8d325c54f98ccded2c1b022f09b151d825e7c3a"/>
      <w:r w:rsidRPr="007B743C">
        <w:rPr>
          <w:rFonts w:cs="Times New Roman"/>
          <w:b/>
          <w:bCs/>
          <w:sz w:val="32"/>
          <w:szCs w:val="28"/>
        </w:rPr>
        <w:t>Prepare hardware and software specification for basic computer system.</w:t>
      </w:r>
    </w:p>
    <w:p w14:paraId="7971B8F0" w14:textId="77777777" w:rsidR="007B743C" w:rsidRPr="007B743C" w:rsidRDefault="007B743C" w:rsidP="007B743C">
      <w:pPr>
        <w:pStyle w:val="ListParagraph"/>
        <w:rPr>
          <w:rFonts w:cs="Times New Roman"/>
          <w:b/>
          <w:bCs/>
        </w:rPr>
      </w:pPr>
    </w:p>
    <w:p w14:paraId="599A0060" w14:textId="1CF0D610" w:rsidR="007B743C" w:rsidRPr="007B743C" w:rsidRDefault="007B743C" w:rsidP="007B743C">
      <w:pPr>
        <w:pStyle w:val="ListParagraph"/>
        <w:rPr>
          <w:rFonts w:cs="Times New Roman"/>
        </w:rPr>
      </w:pPr>
      <w:r w:rsidRPr="007B743C">
        <w:rPr>
          <w:rFonts w:cs="Times New Roman"/>
        </w:rPr>
        <w:t xml:space="preserve">The </w:t>
      </w:r>
      <w:r w:rsidRPr="007B743C">
        <w:rPr>
          <w:rFonts w:cs="Times New Roman"/>
        </w:rPr>
        <w:t>Hardware and Software Specifications for Basic Computing System</w:t>
      </w:r>
    </w:p>
    <w:p w14:paraId="040D4051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bookmarkStart w:id="1" w:name="networking-cable-standards-include"/>
      <w:bookmarkEnd w:id="0"/>
      <w:r w:rsidRPr="007B743C">
        <w:rPr>
          <w:rFonts w:cs="Times New Roman"/>
        </w:rPr>
        <w:t>Processor (CPU): Intel Core i5 processor with a speed of 2.5 GHz.</w:t>
      </w:r>
    </w:p>
    <w:p w14:paraId="0B6903F3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Memory (RAM): 8 GB RAM capacity.</w:t>
      </w:r>
    </w:p>
    <w:p w14:paraId="56C92E4F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Storage: Includes a 256 GB SSD for fast storage and a 1 TB HDD for additional storage capacity.</w:t>
      </w:r>
    </w:p>
    <w:p w14:paraId="7F026CE7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Graphics: Integrated Intel HD Graphics.</w:t>
      </w:r>
    </w:p>
    <w:p w14:paraId="1B18E2D1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Display: Features a 15.6-inch screen with a resolution of 1920x1080 pixels.</w:t>
      </w:r>
    </w:p>
    <w:p w14:paraId="24C21A02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Connectivity: Supports Wi-Fi 802.11ac, Bluetooth version 4.2, and includes ports for USB 3.0, HDMI, and Ethernet connections.</w:t>
      </w:r>
    </w:p>
    <w:p w14:paraId="456C8D67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Input Devices: Includes a full-size QWERTY keyboard and an optical USB mouse.</w:t>
      </w:r>
    </w:p>
    <w:p w14:paraId="7079779D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Audio: Built-in stereo speakers.</w:t>
      </w:r>
    </w:p>
    <w:p w14:paraId="7EEEC202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Operating System: Comes with Windows 10 Home pre-installed.</w:t>
      </w:r>
    </w:p>
    <w:p w14:paraId="2895D039" w14:textId="77777777" w:rsidR="007B743C" w:rsidRPr="007B743C" w:rsidRDefault="007B743C" w:rsidP="007B743C">
      <w:pPr>
        <w:pStyle w:val="ListParagraph"/>
        <w:numPr>
          <w:ilvl w:val="0"/>
          <w:numId w:val="6"/>
        </w:numPr>
        <w:spacing w:after="200" w:line="360" w:lineRule="auto"/>
        <w:rPr>
          <w:rFonts w:cs="Times New Roman"/>
        </w:rPr>
      </w:pPr>
      <w:r w:rsidRPr="007B743C">
        <w:rPr>
          <w:rFonts w:cs="Times New Roman"/>
        </w:rPr>
        <w:t>Internet Browser: Google Chrome is the default web browser.</w:t>
      </w:r>
    </w:p>
    <w:p w14:paraId="1661DA2D" w14:textId="77777777" w:rsidR="007B743C" w:rsidRPr="007B743C" w:rsidRDefault="007B743C" w:rsidP="007B743C">
      <w:pPr>
        <w:rPr>
          <w:rFonts w:eastAsiaTheme="majorEastAsia" w:cs="Times New Roman"/>
          <w:b/>
          <w:bCs/>
          <w:sz w:val="32"/>
          <w:szCs w:val="32"/>
        </w:rPr>
      </w:pPr>
      <w:r w:rsidRPr="007B743C">
        <w:rPr>
          <w:rFonts w:cs="Times New Roman"/>
        </w:rPr>
        <w:br w:type="page"/>
      </w:r>
    </w:p>
    <w:p w14:paraId="46857E73" w14:textId="1A2B9AF9" w:rsidR="007B743C" w:rsidRPr="007B743C" w:rsidRDefault="007B743C" w:rsidP="007B743C">
      <w:pPr>
        <w:pStyle w:val="ListParagraph"/>
        <w:rPr>
          <w:rFonts w:cs="Times New Roman"/>
          <w:b/>
          <w:bCs/>
          <w:sz w:val="28"/>
          <w:szCs w:val="24"/>
        </w:rPr>
      </w:pPr>
      <w:r w:rsidRPr="007B743C">
        <w:rPr>
          <w:rFonts w:cs="Times New Roman"/>
          <w:b/>
          <w:bCs/>
          <w:sz w:val="28"/>
          <w:szCs w:val="24"/>
        </w:rPr>
        <w:lastRenderedPageBreak/>
        <w:t>Identify networking cable standards. Create and test cross - over and straight cables.</w:t>
      </w:r>
    </w:p>
    <w:p w14:paraId="0575341C" w14:textId="77777777" w:rsidR="007B743C" w:rsidRPr="007B743C" w:rsidRDefault="007B743C" w:rsidP="007B743C">
      <w:pPr>
        <w:pStyle w:val="ListParagraph"/>
        <w:rPr>
          <w:rFonts w:cs="Times New Roman"/>
          <w:b/>
          <w:bCs/>
        </w:rPr>
      </w:pPr>
    </w:p>
    <w:p w14:paraId="42FB9E0E" w14:textId="614F9EA1" w:rsidR="007B743C" w:rsidRPr="007B743C" w:rsidRDefault="007B743C" w:rsidP="007B743C">
      <w:pPr>
        <w:pStyle w:val="ListParagraph"/>
        <w:rPr>
          <w:rFonts w:cs="Times New Roman"/>
        </w:rPr>
      </w:pPr>
      <w:r w:rsidRPr="007B743C">
        <w:rPr>
          <w:rFonts w:cs="Times New Roman"/>
        </w:rPr>
        <w:t>Networking cable standards include:</w:t>
      </w:r>
    </w:p>
    <w:p w14:paraId="49EB5148" w14:textId="77777777" w:rsidR="007B743C" w:rsidRPr="007B743C" w:rsidRDefault="007B743C" w:rsidP="007B743C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Ethernet:</w:t>
      </w:r>
    </w:p>
    <w:p w14:paraId="639A1AF5" w14:textId="77777777" w:rsidR="007B743C" w:rsidRPr="007B743C" w:rsidRDefault="007B743C" w:rsidP="007B743C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ategory 5e (Cat5e): Commonly used for 1000BASE-T (Gigabit Ethernet) networks.</w:t>
      </w:r>
    </w:p>
    <w:p w14:paraId="2A09271C" w14:textId="77777777" w:rsidR="007B743C" w:rsidRPr="007B743C" w:rsidRDefault="007B743C" w:rsidP="007B743C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ategory 6 (Cat6): Supports higher data transfer speeds and is suitable for 10GBASE-T (10 Gigabit Ethernet) networks.</w:t>
      </w:r>
    </w:p>
    <w:p w14:paraId="3C2E2B8C" w14:textId="77777777" w:rsidR="007B743C" w:rsidRPr="007B743C" w:rsidRDefault="007B743C" w:rsidP="007B743C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Fiber Optic:</w:t>
      </w:r>
    </w:p>
    <w:p w14:paraId="5249738C" w14:textId="77777777" w:rsidR="007B743C" w:rsidRPr="007B743C" w:rsidRDefault="007B743C" w:rsidP="007B743C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Single-mode fiber (SMF): Designed for long-distance communication, typically used in telecommunications.</w:t>
      </w:r>
    </w:p>
    <w:p w14:paraId="66E2ABF5" w14:textId="77777777" w:rsidR="007B743C" w:rsidRPr="007B743C" w:rsidRDefault="007B743C" w:rsidP="007B743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To create and test crossover and straight cables, you’ll need:</w:t>
      </w:r>
    </w:p>
    <w:p w14:paraId="20EBB7A3" w14:textId="77777777" w:rsidR="007B743C" w:rsidRPr="007B743C" w:rsidRDefault="007B743C" w:rsidP="007B743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Ethernet cables (Cat5e, Cat6, etc.)</w:t>
      </w:r>
    </w:p>
    <w:p w14:paraId="0DF0B5B2" w14:textId="77777777" w:rsidR="007B743C" w:rsidRPr="007B743C" w:rsidRDefault="007B743C" w:rsidP="007B743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RJ45 connectors</w:t>
      </w:r>
    </w:p>
    <w:p w14:paraId="66771A18" w14:textId="77777777" w:rsidR="007B743C" w:rsidRPr="007B743C" w:rsidRDefault="007B743C" w:rsidP="007B743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rimping tool</w:t>
      </w:r>
    </w:p>
    <w:p w14:paraId="0230FFE9" w14:textId="77777777" w:rsidR="007B743C" w:rsidRPr="007B743C" w:rsidRDefault="007B743C" w:rsidP="007B743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able tester</w:t>
      </w:r>
    </w:p>
    <w:p w14:paraId="2CD6446B" w14:textId="77777777" w:rsidR="007B743C" w:rsidRPr="007B743C" w:rsidRDefault="007B743C" w:rsidP="007B743C">
      <w:pPr>
        <w:pStyle w:val="FirstParagraph"/>
        <w:spacing w:line="360" w:lineRule="auto"/>
        <w:rPr>
          <w:rFonts w:ascii="Times New Roman" w:hAnsi="Times New Roman" w:cs="Times New Roman"/>
          <w:b/>
          <w:bCs/>
        </w:rPr>
      </w:pPr>
      <w:r w:rsidRPr="007B743C">
        <w:rPr>
          <w:rFonts w:ascii="Times New Roman" w:hAnsi="Times New Roman" w:cs="Times New Roman"/>
          <w:b/>
          <w:bCs/>
        </w:rPr>
        <w:t xml:space="preserve">Creating a Straight Cable: </w:t>
      </w:r>
    </w:p>
    <w:p w14:paraId="330B8E3F" w14:textId="77777777" w:rsidR="007B743C" w:rsidRPr="007B743C" w:rsidRDefault="007B743C" w:rsidP="007B743C">
      <w:pPr>
        <w:pStyle w:val="Fir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Cut the cable to the desired length and strip about 1.5 inches of the outer jacket. </w:t>
      </w:r>
    </w:p>
    <w:p w14:paraId="5D5CDB68" w14:textId="77777777" w:rsidR="007B743C" w:rsidRPr="007B743C" w:rsidRDefault="007B743C" w:rsidP="007B743C">
      <w:pPr>
        <w:pStyle w:val="Fir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Untwist and arrange the color-coded wires in the correct order according to the T568A or T568B standard. </w:t>
      </w:r>
    </w:p>
    <w:p w14:paraId="4E59FA6C" w14:textId="77777777" w:rsidR="007B743C" w:rsidRPr="007B743C" w:rsidRDefault="007B743C" w:rsidP="007B743C">
      <w:pPr>
        <w:pStyle w:val="Fir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Trim the wires to the same length and insert them into the RJ45 connector. </w:t>
      </w:r>
    </w:p>
    <w:p w14:paraId="6CE8F2AC" w14:textId="77777777" w:rsidR="007B743C" w:rsidRPr="007B743C" w:rsidRDefault="007B743C" w:rsidP="007B743C">
      <w:pPr>
        <w:pStyle w:val="Fir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Use the crimping tool to crimp the connector onto the cable.</w:t>
      </w:r>
    </w:p>
    <w:p w14:paraId="3FB2B0D6" w14:textId="77777777" w:rsidR="007B743C" w:rsidRPr="007B743C" w:rsidRDefault="007B743C" w:rsidP="007B743C">
      <w:pPr>
        <w:pStyle w:val="BodyText"/>
        <w:spacing w:line="360" w:lineRule="auto"/>
        <w:rPr>
          <w:rFonts w:ascii="Times New Roman" w:hAnsi="Times New Roman" w:cs="Times New Roman"/>
          <w:b/>
          <w:bCs/>
        </w:rPr>
      </w:pPr>
      <w:r w:rsidRPr="007B743C">
        <w:rPr>
          <w:rFonts w:ascii="Times New Roman" w:hAnsi="Times New Roman" w:cs="Times New Roman"/>
          <w:b/>
          <w:bCs/>
        </w:rPr>
        <w:t xml:space="preserve">Creating a Crossover Cable: </w:t>
      </w:r>
    </w:p>
    <w:p w14:paraId="4536E16D" w14:textId="77777777" w:rsidR="007B743C" w:rsidRPr="007B743C" w:rsidRDefault="007B743C" w:rsidP="007B743C">
      <w:pPr>
        <w:pStyle w:val="BodyText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Follow the same steps as for a straight cable to prepare the cable and strip the wires. </w:t>
      </w:r>
    </w:p>
    <w:p w14:paraId="6572EAB6" w14:textId="77777777" w:rsidR="007B743C" w:rsidRPr="007B743C" w:rsidRDefault="007B743C" w:rsidP="007B743C">
      <w:pPr>
        <w:pStyle w:val="BodyText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Arrange the wires according to one standard on one end (e.g., T568A) and the other standard on the other end (e.g., T568B). </w:t>
      </w:r>
    </w:p>
    <w:p w14:paraId="04A33956" w14:textId="77777777" w:rsidR="007B743C" w:rsidRPr="007B743C" w:rsidRDefault="007B743C" w:rsidP="007B743C">
      <w:pPr>
        <w:pStyle w:val="BodyText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 xml:space="preserve">Trim and insert the wires into the RJ45 connectors on each end. </w:t>
      </w:r>
    </w:p>
    <w:p w14:paraId="04DB5D54" w14:textId="5701EABC" w:rsidR="007B743C" w:rsidRDefault="007B743C" w:rsidP="007B743C">
      <w:pPr>
        <w:pStyle w:val="BodyText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rimp the connectors onto the cable.</w:t>
      </w:r>
    </w:p>
    <w:p w14:paraId="7F9714B8" w14:textId="77777777" w:rsidR="007B743C" w:rsidRDefault="007B743C">
      <w:pPr>
        <w:rPr>
          <w:rFonts w:cs="Times New Roman"/>
          <w:kern w:val="0"/>
          <w:szCs w:val="24"/>
          <w14:ligatures w14:val="none"/>
        </w:rPr>
      </w:pPr>
      <w:r>
        <w:rPr>
          <w:rFonts w:cs="Times New Roman"/>
        </w:rPr>
        <w:br w:type="page"/>
      </w:r>
    </w:p>
    <w:p w14:paraId="729B9DCE" w14:textId="5285EEB0" w:rsidR="007B743C" w:rsidRPr="007B743C" w:rsidRDefault="007B743C" w:rsidP="007B743C">
      <w:pPr>
        <w:pStyle w:val="BodyText"/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B743C">
        <w:rPr>
          <w:rFonts w:ascii="Times New Roman" w:hAnsi="Times New Roman" w:cs="Times New Roman"/>
          <w:b/>
          <w:bCs/>
          <w:sz w:val="28"/>
          <w:szCs w:val="28"/>
        </w:rPr>
        <w:lastRenderedPageBreak/>
        <w:t>Configure</w:t>
      </w:r>
      <w:r w:rsidRPr="007B743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B743C">
        <w:rPr>
          <w:rFonts w:ascii="Times New Roman" w:hAnsi="Times New Roman" w:cs="Times New Roman"/>
          <w:b/>
          <w:bCs/>
          <w:sz w:val="28"/>
          <w:szCs w:val="28"/>
        </w:rPr>
        <w:t>the</w:t>
      </w:r>
      <w:r w:rsidRPr="007B743C">
        <w:rPr>
          <w:rFonts w:ascii="Times New Roman" w:hAnsi="Times New Roman" w:cs="Times New Roman"/>
          <w:b/>
          <w:bCs/>
          <w:sz w:val="28"/>
          <w:szCs w:val="28"/>
        </w:rPr>
        <w:t xml:space="preserve"> IP address of the computer.</w:t>
      </w:r>
    </w:p>
    <w:p w14:paraId="6E98251F" w14:textId="77777777" w:rsidR="007B743C" w:rsidRPr="007B743C" w:rsidRDefault="007B743C" w:rsidP="007B743C">
      <w:pPr>
        <w:pStyle w:val="ListParagraph"/>
      </w:pPr>
      <w:bookmarkStart w:id="2" w:name="X4d4c98b7e7fcac9bf6e93ad1d562072bc3ab524"/>
      <w:bookmarkEnd w:id="1"/>
      <w:r w:rsidRPr="007B743C">
        <w:t>To configure the IP address of a computer, you can follow these general steps for Windows:</w:t>
      </w:r>
    </w:p>
    <w:p w14:paraId="5DD50CA6" w14:textId="77777777" w:rsidR="007B743C" w:rsidRPr="007B743C" w:rsidRDefault="007B743C" w:rsidP="007B743C">
      <w:pPr>
        <w:pStyle w:val="Fir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Open Network Settings: - Right-click on the network icon in the system tray and select “Open Network &amp; Internet settings” or go to Control Panel &gt; Network and Sharing Center.</w:t>
      </w:r>
    </w:p>
    <w:p w14:paraId="515315D8" w14:textId="77777777" w:rsidR="007B743C" w:rsidRPr="007B743C" w:rsidRDefault="007B743C" w:rsidP="007B743C">
      <w:pPr>
        <w:pStyle w:val="BodyTex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hange Adapter Settings: - Click on “Change adapter options.”</w:t>
      </w:r>
    </w:p>
    <w:p w14:paraId="7B79DBA1" w14:textId="77777777" w:rsidR="007B743C" w:rsidRPr="007B743C" w:rsidRDefault="007B743C" w:rsidP="007B743C">
      <w:pPr>
        <w:pStyle w:val="BodyTex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Select Network Adapter: - Right-click on the network adapter you want to configure and select “Properties.”</w:t>
      </w:r>
    </w:p>
    <w:p w14:paraId="0CEB995E" w14:textId="77777777" w:rsidR="007B743C" w:rsidRPr="007B743C" w:rsidRDefault="007B743C" w:rsidP="007B743C">
      <w:pPr>
        <w:pStyle w:val="BodyTex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onfigure TCP/IP: - Double-click on “Internet Protocol Version 4 (TCP/IPv4)” or “Internet Protocol Version 6 (TCP/IPv6)” depending on your network setup.</w:t>
      </w:r>
    </w:p>
    <w:p w14:paraId="45675196" w14:textId="77777777" w:rsidR="007B743C" w:rsidRPr="007B743C" w:rsidRDefault="007B743C" w:rsidP="007B743C">
      <w:pPr>
        <w:pStyle w:val="BodyTex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Enter IP Address: - Choose “Use the following IP address.” Enter the IP address, subnet mask, default gateway, and DNS server addresses as required by your network administrator or setup.</w:t>
      </w:r>
    </w:p>
    <w:p w14:paraId="27B1C84D" w14:textId="77777777" w:rsidR="007B743C" w:rsidRPr="007B743C" w:rsidRDefault="007B743C" w:rsidP="007B743C">
      <w:pPr>
        <w:pStyle w:val="BodyTex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Save Settings: - Click “OK” to save the settings.</w:t>
      </w:r>
    </w:p>
    <w:p w14:paraId="6A5DFF85" w14:textId="77777777" w:rsidR="007B743C" w:rsidRPr="007B743C" w:rsidRDefault="007B743C" w:rsidP="007B743C">
      <w:pPr>
        <w:rPr>
          <w:rFonts w:eastAsiaTheme="majorEastAsia" w:cs="Times New Roman"/>
          <w:b/>
          <w:bCs/>
          <w:sz w:val="32"/>
          <w:szCs w:val="32"/>
        </w:rPr>
      </w:pPr>
      <w:bookmarkStart w:id="3" w:name="Xb6692afe0333e662077297440f1ddc5c95530d6"/>
      <w:bookmarkEnd w:id="2"/>
      <w:r w:rsidRPr="007B743C">
        <w:rPr>
          <w:rFonts w:cs="Times New Roman"/>
        </w:rPr>
        <w:br w:type="page"/>
      </w:r>
    </w:p>
    <w:p w14:paraId="7ABA83C5" w14:textId="478123BE" w:rsidR="007B743C" w:rsidRPr="007B743C" w:rsidRDefault="007B743C" w:rsidP="007B743C">
      <w:pPr>
        <w:pStyle w:val="ListParagraph"/>
        <w:rPr>
          <w:b/>
          <w:bCs/>
          <w:sz w:val="28"/>
          <w:szCs w:val="24"/>
        </w:rPr>
      </w:pPr>
      <w:r w:rsidRPr="007B743C">
        <w:rPr>
          <w:b/>
          <w:bCs/>
          <w:sz w:val="28"/>
          <w:szCs w:val="24"/>
        </w:rPr>
        <w:lastRenderedPageBreak/>
        <w:t>Create a basic network and share file and folders.</w:t>
      </w:r>
    </w:p>
    <w:p w14:paraId="341C6F02" w14:textId="77777777" w:rsidR="007B743C" w:rsidRDefault="007B743C" w:rsidP="007B743C">
      <w:pPr>
        <w:pStyle w:val="ListParagraph"/>
      </w:pPr>
    </w:p>
    <w:p w14:paraId="33209172" w14:textId="2113413D" w:rsidR="007B743C" w:rsidRPr="007B743C" w:rsidRDefault="007B743C" w:rsidP="007B743C">
      <w:pPr>
        <w:pStyle w:val="ListParagraph"/>
      </w:pPr>
      <w:r w:rsidRPr="007B743C">
        <w:t>To create a basic network and share files and folders, you can follow these general steps:</w:t>
      </w:r>
    </w:p>
    <w:p w14:paraId="03788D1F" w14:textId="77777777" w:rsidR="007B743C" w:rsidRPr="007B743C" w:rsidRDefault="007B743C" w:rsidP="007B743C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onnect Computers to the Same Network:</w:t>
      </w:r>
    </w:p>
    <w:p w14:paraId="42CA9569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Ensure that all computers you want to connect are on the same network, either wired (using Ethernet cables) or wireless (using Wi-Fi).</w:t>
      </w:r>
    </w:p>
    <w:p w14:paraId="70D2AAFE" w14:textId="77777777" w:rsidR="007B743C" w:rsidRPr="007B743C" w:rsidRDefault="007B743C" w:rsidP="007B743C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Enable File and Printer Sharing:</w:t>
      </w:r>
    </w:p>
    <w:p w14:paraId="5CF6C7E9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Go to Control Panel &gt; Network and Sharing Center.</w:t>
      </w:r>
    </w:p>
    <w:p w14:paraId="02601662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lick on “Change advanced sharing settings” on the left.</w:t>
      </w:r>
    </w:p>
    <w:p w14:paraId="3B474DD2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Turn on “Network discovery” and “File and printer sharing” for the appropriate network profile (e.g., Private).</w:t>
      </w:r>
    </w:p>
    <w:p w14:paraId="39814F2D" w14:textId="77777777" w:rsidR="007B743C" w:rsidRPr="007B743C" w:rsidRDefault="007B743C" w:rsidP="007B743C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Share a Folder:</w:t>
      </w:r>
    </w:p>
    <w:p w14:paraId="30C752AE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Right-click on the folder you want to share and select “Properties.”</w:t>
      </w:r>
    </w:p>
    <w:p w14:paraId="69BBB52D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Go to the “Sharing” tab.</w:t>
      </w:r>
    </w:p>
    <w:p w14:paraId="612262A0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lick “Advanced Sharing.”</w:t>
      </w:r>
    </w:p>
    <w:p w14:paraId="7F2E87D0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heck “Share this folder.”</w:t>
      </w:r>
    </w:p>
    <w:p w14:paraId="371D21C9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Click “Permissions” to set access permissions.</w:t>
      </w:r>
    </w:p>
    <w:p w14:paraId="73A5F329" w14:textId="77777777" w:rsidR="007B743C" w:rsidRPr="007B743C" w:rsidRDefault="007B743C" w:rsidP="007B743C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Access Shared Folder:</w:t>
      </w:r>
    </w:p>
    <w:p w14:paraId="406E4F40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Open File Explorer and go to Network.</w:t>
      </w:r>
    </w:p>
    <w:p w14:paraId="62E31EB1" w14:textId="77777777" w:rsidR="007B743C" w:rsidRPr="007B743C" w:rsidRDefault="007B743C" w:rsidP="007B743C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7B743C">
        <w:rPr>
          <w:rFonts w:ascii="Times New Roman" w:hAnsi="Times New Roman" w:cs="Times New Roman"/>
        </w:rPr>
        <w:t>You should see the other computers on the network. Double-click to access shared folders.</w:t>
      </w:r>
      <w:bookmarkStart w:id="4" w:name="section"/>
      <w:bookmarkEnd w:id="3"/>
      <w:bookmarkEnd w:id="4"/>
    </w:p>
    <w:p w14:paraId="0CBEDAFB" w14:textId="76EAB5D9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05C76029" w14:textId="3DB7D446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1A3CB15D" w14:textId="2640901C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63467E19" w14:textId="04A219B0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6B0E7CE3" w14:textId="05D3CCBE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3A005EF8" w14:textId="6871C130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59CE2F62" w14:textId="43EC01B7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5A26A8E6" w14:textId="3F9653D4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2D0A59FA" w14:textId="4FE2F67A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21F3AF20" w14:textId="69D9EFEA" w:rsidR="00C8317B" w:rsidRPr="007B743C" w:rsidRDefault="00C8317B" w:rsidP="004E3B29">
      <w:pPr>
        <w:tabs>
          <w:tab w:val="left" w:pos="3350"/>
        </w:tabs>
        <w:rPr>
          <w:rFonts w:cs="Times New Roman"/>
        </w:rPr>
      </w:pPr>
    </w:p>
    <w:p w14:paraId="2B79B95C" w14:textId="5E4515EE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0074AEF1" w14:textId="77777777" w:rsidR="004E3B29" w:rsidRPr="007B743C" w:rsidRDefault="004E3B29" w:rsidP="007B743C">
      <w:pPr>
        <w:tabs>
          <w:tab w:val="left" w:pos="8120"/>
        </w:tabs>
        <w:rPr>
          <w:rFonts w:cs="Times New Roman"/>
        </w:rPr>
      </w:pPr>
    </w:p>
    <w:p w14:paraId="3CF77C2D" w14:textId="0915F829" w:rsidR="00C8317B" w:rsidRPr="007B743C" w:rsidRDefault="007B743C" w:rsidP="00C8317B">
      <w:pPr>
        <w:tabs>
          <w:tab w:val="left" w:pos="8120"/>
        </w:tabs>
        <w:rPr>
          <w:rFonts w:cs="Times New Roman"/>
        </w:rPr>
      </w:pPr>
      <w:r w:rsidRPr="007B743C">
        <w:rPr>
          <w:rFonts w:cs="Times New Roman"/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4EA0D02E" wp14:editId="14C03812">
            <wp:simplePos x="0" y="0"/>
            <wp:positionH relativeFrom="margin">
              <wp:posOffset>4171950</wp:posOffset>
            </wp:positionH>
            <wp:positionV relativeFrom="paragraph">
              <wp:posOffset>98425</wp:posOffset>
            </wp:positionV>
            <wp:extent cx="2743200" cy="2374900"/>
            <wp:effectExtent l="19050" t="19050" r="19050" b="25400"/>
            <wp:wrapNone/>
            <wp:docPr id="1730918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86" t="18944" r="52725" b="30447"/>
                    <a:stretch/>
                  </pic:blipFill>
                  <pic:spPr bwMode="auto">
                    <a:xfrm>
                      <a:off x="0" y="0"/>
                      <a:ext cx="2743200" cy="237490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43C">
        <w:rPr>
          <w:rFonts w:cs="Times New Roman"/>
          <w:noProof/>
        </w:rPr>
        <w:drawing>
          <wp:anchor distT="0" distB="0" distL="114300" distR="114300" simplePos="0" relativeHeight="251655168" behindDoc="1" locked="0" layoutInCell="1" allowOverlap="1" wp14:anchorId="20593D28" wp14:editId="072969C4">
            <wp:simplePos x="0" y="0"/>
            <wp:positionH relativeFrom="margin">
              <wp:posOffset>-47625</wp:posOffset>
            </wp:positionH>
            <wp:positionV relativeFrom="paragraph">
              <wp:posOffset>285750</wp:posOffset>
            </wp:positionV>
            <wp:extent cx="3550166" cy="2190750"/>
            <wp:effectExtent l="19050" t="19050" r="12700" b="19050"/>
            <wp:wrapNone/>
            <wp:docPr id="9510668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15" t="19756" r="54658" b="47740"/>
                    <a:stretch/>
                  </pic:blipFill>
                  <pic:spPr bwMode="auto">
                    <a:xfrm>
                      <a:off x="0" y="0"/>
                      <a:ext cx="3550166" cy="21907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202843" w14:textId="1D40433F" w:rsidR="00C8317B" w:rsidRPr="007B743C" w:rsidRDefault="00C8317B" w:rsidP="00C8317B">
      <w:pPr>
        <w:tabs>
          <w:tab w:val="left" w:pos="8120"/>
        </w:tabs>
        <w:rPr>
          <w:rFonts w:cs="Times New Roman"/>
        </w:rPr>
      </w:pPr>
    </w:p>
    <w:p w14:paraId="320F594B" w14:textId="44A26B10" w:rsidR="00E1572F" w:rsidRPr="007B743C" w:rsidRDefault="00E1572F" w:rsidP="00E1572F">
      <w:pPr>
        <w:rPr>
          <w:rFonts w:cs="Times New Roman"/>
        </w:rPr>
      </w:pPr>
    </w:p>
    <w:p w14:paraId="0B844D24" w14:textId="45C2365A" w:rsidR="00E1572F" w:rsidRPr="007B743C" w:rsidRDefault="00E1572F" w:rsidP="00E1572F">
      <w:pPr>
        <w:rPr>
          <w:rFonts w:cs="Times New Roman"/>
        </w:rPr>
      </w:pPr>
    </w:p>
    <w:p w14:paraId="4982D754" w14:textId="33BE54B8" w:rsidR="00E1572F" w:rsidRPr="007B743C" w:rsidRDefault="00E1572F" w:rsidP="00E1572F">
      <w:pPr>
        <w:rPr>
          <w:rFonts w:cs="Times New Roman"/>
        </w:rPr>
      </w:pPr>
    </w:p>
    <w:p w14:paraId="746AE859" w14:textId="5F22040C" w:rsidR="00E1572F" w:rsidRPr="007B743C" w:rsidRDefault="00E1572F" w:rsidP="00E1572F">
      <w:pPr>
        <w:rPr>
          <w:rFonts w:cs="Times New Roman"/>
        </w:rPr>
      </w:pPr>
    </w:p>
    <w:p w14:paraId="47029E4C" w14:textId="1865AD12" w:rsidR="00E1572F" w:rsidRPr="007B743C" w:rsidRDefault="00E1572F" w:rsidP="00E1572F">
      <w:pPr>
        <w:rPr>
          <w:rFonts w:cs="Times New Roman"/>
        </w:rPr>
      </w:pPr>
    </w:p>
    <w:p w14:paraId="1C2A35E9" w14:textId="5A754405" w:rsidR="00E1572F" w:rsidRPr="007B743C" w:rsidRDefault="00E1572F" w:rsidP="00E1572F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ab/>
      </w:r>
    </w:p>
    <w:p w14:paraId="3E5A71C5" w14:textId="51C63895" w:rsidR="00E1572F" w:rsidRPr="007B743C" w:rsidRDefault="00E1572F" w:rsidP="00E1572F">
      <w:pPr>
        <w:tabs>
          <w:tab w:val="left" w:pos="8160"/>
        </w:tabs>
        <w:rPr>
          <w:rFonts w:cs="Times New Roman"/>
        </w:rPr>
      </w:pPr>
    </w:p>
    <w:p w14:paraId="6EB95AD3" w14:textId="3C758991" w:rsidR="00C8317B" w:rsidRPr="007B743C" w:rsidRDefault="007B743C" w:rsidP="00E1572F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  <w:noProof/>
        </w:rPr>
        <w:drawing>
          <wp:anchor distT="0" distB="0" distL="114300" distR="114300" simplePos="0" relativeHeight="251662336" behindDoc="1" locked="0" layoutInCell="1" allowOverlap="1" wp14:anchorId="032DEA78" wp14:editId="68AD45C0">
            <wp:simplePos x="0" y="0"/>
            <wp:positionH relativeFrom="margin">
              <wp:posOffset>977900</wp:posOffset>
            </wp:positionH>
            <wp:positionV relativeFrom="paragraph">
              <wp:posOffset>272415</wp:posOffset>
            </wp:positionV>
            <wp:extent cx="4387215" cy="4451350"/>
            <wp:effectExtent l="0" t="0" r="0" b="6350"/>
            <wp:wrapNone/>
            <wp:docPr id="19844491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" t="-2" r="68810" b="44235"/>
                    <a:stretch/>
                  </pic:blipFill>
                  <pic:spPr bwMode="auto">
                    <a:xfrm>
                      <a:off x="0" y="0"/>
                      <a:ext cx="4387215" cy="4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D9D574" w14:textId="7C91B9C2" w:rsidR="00C8317B" w:rsidRPr="007B743C" w:rsidRDefault="00C8317B" w:rsidP="00E1572F">
      <w:pPr>
        <w:tabs>
          <w:tab w:val="left" w:pos="8160"/>
        </w:tabs>
        <w:rPr>
          <w:rFonts w:cs="Times New Roman"/>
        </w:rPr>
      </w:pPr>
    </w:p>
    <w:p w14:paraId="2CC49C3D" w14:textId="4C03ECCD" w:rsidR="00C8317B" w:rsidRPr="007B743C" w:rsidRDefault="00C8317B" w:rsidP="00E1572F">
      <w:pPr>
        <w:tabs>
          <w:tab w:val="left" w:pos="8160"/>
        </w:tabs>
        <w:rPr>
          <w:rFonts w:cs="Times New Roman"/>
        </w:rPr>
      </w:pPr>
    </w:p>
    <w:p w14:paraId="66937BD1" w14:textId="26D9DD87" w:rsidR="00C8317B" w:rsidRPr="007B743C" w:rsidRDefault="00C8317B" w:rsidP="00E1572F">
      <w:pPr>
        <w:tabs>
          <w:tab w:val="left" w:pos="8160"/>
        </w:tabs>
        <w:rPr>
          <w:rFonts w:cs="Times New Roman"/>
        </w:rPr>
      </w:pPr>
    </w:p>
    <w:p w14:paraId="35A41F5E" w14:textId="410EE5D4" w:rsidR="00E1572F" w:rsidRPr="007B743C" w:rsidRDefault="00E1572F" w:rsidP="00E1572F">
      <w:pPr>
        <w:tabs>
          <w:tab w:val="left" w:pos="8160"/>
        </w:tabs>
        <w:rPr>
          <w:rFonts w:cs="Times New Roman"/>
        </w:rPr>
      </w:pPr>
    </w:p>
    <w:p w14:paraId="59FECA91" w14:textId="77777777" w:rsidR="00E1572F" w:rsidRPr="007B743C" w:rsidRDefault="00E1572F" w:rsidP="00E1572F">
      <w:pPr>
        <w:tabs>
          <w:tab w:val="left" w:pos="8160"/>
        </w:tabs>
        <w:rPr>
          <w:rFonts w:cs="Times New Roman"/>
        </w:rPr>
      </w:pPr>
    </w:p>
    <w:p w14:paraId="16ED488E" w14:textId="5E9889B7" w:rsidR="00E1572F" w:rsidRPr="007B743C" w:rsidRDefault="00E1572F" w:rsidP="00E1572F">
      <w:pPr>
        <w:tabs>
          <w:tab w:val="left" w:pos="8160"/>
        </w:tabs>
        <w:rPr>
          <w:rFonts w:cs="Times New Roman"/>
        </w:rPr>
      </w:pPr>
    </w:p>
    <w:p w14:paraId="677835FC" w14:textId="77777777" w:rsidR="00E1572F" w:rsidRPr="007B743C" w:rsidRDefault="00E1572F" w:rsidP="00E1572F">
      <w:pPr>
        <w:tabs>
          <w:tab w:val="left" w:pos="8160"/>
        </w:tabs>
        <w:rPr>
          <w:rFonts w:cs="Times New Roman"/>
        </w:rPr>
      </w:pPr>
    </w:p>
    <w:p w14:paraId="08913F28" w14:textId="7EA07E88" w:rsidR="00E1572F" w:rsidRPr="007B743C" w:rsidRDefault="00E1572F" w:rsidP="00E1572F">
      <w:pPr>
        <w:tabs>
          <w:tab w:val="left" w:pos="5650"/>
        </w:tabs>
        <w:rPr>
          <w:rFonts w:cs="Times New Roman"/>
        </w:rPr>
      </w:pPr>
      <w:r w:rsidRPr="007B743C">
        <w:rPr>
          <w:rFonts w:cs="Times New Roman"/>
        </w:rPr>
        <w:tab/>
      </w:r>
    </w:p>
    <w:p w14:paraId="3192B897" w14:textId="77777777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3E686869" w14:textId="77F19295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5D5236CA" w14:textId="77777777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240E6B00" w14:textId="645167CB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1B0C5F15" w14:textId="77777777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09584FB1" w14:textId="1E20151D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455E1665" w14:textId="163FB4F3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730A827D" w14:textId="77777777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7767F2DF" w14:textId="15BDEC47" w:rsidR="00E1572F" w:rsidRPr="007B743C" w:rsidRDefault="00E1572F" w:rsidP="00E1572F">
      <w:pPr>
        <w:tabs>
          <w:tab w:val="left" w:pos="5650"/>
        </w:tabs>
        <w:rPr>
          <w:rFonts w:cs="Times New Roman"/>
        </w:rPr>
      </w:pPr>
    </w:p>
    <w:p w14:paraId="1FA8DAB2" w14:textId="77777777" w:rsidR="007B743C" w:rsidRDefault="007B743C">
      <w:pPr>
        <w:rPr>
          <w:rFonts w:cs="Times New Roman"/>
        </w:rPr>
      </w:pPr>
      <w:r>
        <w:rPr>
          <w:rFonts w:cs="Times New Roman"/>
        </w:rPr>
        <w:br w:type="page"/>
      </w:r>
    </w:p>
    <w:p w14:paraId="3F5DB56F" w14:textId="77777777" w:rsidR="007B743C" w:rsidRPr="007B743C" w:rsidRDefault="007B743C" w:rsidP="004E3B29">
      <w:pPr>
        <w:tabs>
          <w:tab w:val="left" w:pos="8160"/>
        </w:tabs>
        <w:rPr>
          <w:rFonts w:cs="Times New Roman"/>
          <w:b/>
          <w:bCs/>
          <w:sz w:val="28"/>
          <w:szCs w:val="24"/>
        </w:rPr>
      </w:pPr>
      <w:r w:rsidRPr="007B743C">
        <w:rPr>
          <w:rFonts w:cs="Times New Roman"/>
          <w:b/>
          <w:bCs/>
          <w:sz w:val="28"/>
          <w:szCs w:val="24"/>
        </w:rPr>
        <w:lastRenderedPageBreak/>
        <w:t>Install packet tracer and identify the features of packet tracer.</w:t>
      </w:r>
    </w:p>
    <w:p w14:paraId="06E0544E" w14:textId="2BB44F94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For installing Cisco Packet Tracer:</w:t>
      </w:r>
    </w:p>
    <w:p w14:paraId="4655A6D7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Create a Cisco Networking Academy account on their website.</w:t>
      </w:r>
    </w:p>
    <w:p w14:paraId="2599D83E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Enroll in the Packet Tracer Course if necessary.</w:t>
      </w:r>
    </w:p>
    <w:p w14:paraId="73659EB4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Download the appropriate version for your OS from the Packet Tracer download page.</w:t>
      </w:r>
    </w:p>
    <w:p w14:paraId="41029C71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Install the software following on-screen instructions (may require administrative privileges).</w:t>
      </w:r>
    </w:p>
    <w:p w14:paraId="7B4066B7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Launch Packet Tracer after installation.</w:t>
      </w:r>
    </w:p>
    <w:p w14:paraId="3980031D" w14:textId="77777777" w:rsidR="004E3B29" w:rsidRPr="007B743C" w:rsidRDefault="004E3B29" w:rsidP="004E3B29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Log in with your Cisco Networking Academy credentials.</w:t>
      </w:r>
    </w:p>
    <w:p w14:paraId="4A70C161" w14:textId="12ED5AF9" w:rsidR="004E3B29" w:rsidRPr="007B743C" w:rsidRDefault="004E3B29" w:rsidP="00E1572F">
      <w:pPr>
        <w:pStyle w:val="ListParagraph"/>
        <w:numPr>
          <w:ilvl w:val="0"/>
          <w:numId w:val="2"/>
        </w:numPr>
        <w:tabs>
          <w:tab w:val="left" w:pos="8160"/>
        </w:tabs>
        <w:spacing w:line="360" w:lineRule="auto"/>
        <w:rPr>
          <w:rFonts w:cs="Times New Roman"/>
        </w:rPr>
      </w:pPr>
      <w:r w:rsidRPr="007B743C">
        <w:rPr>
          <w:rFonts w:cs="Times New Roman"/>
        </w:rPr>
        <w:t>Begin creating and simulating networks with Packet Tracer.</w:t>
      </w:r>
    </w:p>
    <w:p w14:paraId="26A9C2DA" w14:textId="77777777" w:rsidR="004E3B29" w:rsidRPr="007B743C" w:rsidRDefault="004E3B29" w:rsidP="004E3B29">
      <w:pPr>
        <w:pStyle w:val="ListParagraph"/>
        <w:tabs>
          <w:tab w:val="left" w:pos="8160"/>
        </w:tabs>
        <w:spacing w:line="360" w:lineRule="auto"/>
        <w:rPr>
          <w:rFonts w:cs="Times New Roman"/>
        </w:rPr>
      </w:pPr>
    </w:p>
    <w:p w14:paraId="4411E024" w14:textId="38B3135D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The features of packet tracer are:</w:t>
      </w:r>
    </w:p>
    <w:p w14:paraId="6B30E63F" w14:textId="4695EE5A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-</w:t>
      </w:r>
      <w:r w:rsidRPr="007B743C">
        <w:rPr>
          <w:rFonts w:cs="Times New Roman"/>
          <w:b/>
          <w:bCs/>
        </w:rPr>
        <w:t>Network Simulation:</w:t>
      </w:r>
    </w:p>
    <w:p w14:paraId="6C2E9CA7" w14:textId="533C920D" w:rsidR="00B2230D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Packet Tracer simulates network behavior, allowing users to design, configure, and troubleshoot networks in a virtual environment.</w:t>
      </w:r>
    </w:p>
    <w:p w14:paraId="70BF824B" w14:textId="00E5CFAF" w:rsidR="004E3B29" w:rsidRPr="007B743C" w:rsidRDefault="004E3B29" w:rsidP="004E3B29">
      <w:pPr>
        <w:tabs>
          <w:tab w:val="left" w:pos="8160"/>
        </w:tabs>
        <w:rPr>
          <w:rFonts w:cs="Times New Roman"/>
          <w:b/>
          <w:bCs/>
        </w:rPr>
      </w:pPr>
      <w:r w:rsidRPr="007B743C">
        <w:rPr>
          <w:rFonts w:cs="Times New Roman"/>
          <w:b/>
          <w:bCs/>
        </w:rPr>
        <w:t>-Wide Range of Networking Devices:</w:t>
      </w:r>
    </w:p>
    <w:p w14:paraId="587EFC9D" w14:textId="55BBDF67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The tool supports a variety of Cisco networking devices, including routers, switches, hubs, wireless devices, and more.</w:t>
      </w:r>
    </w:p>
    <w:p w14:paraId="1831E796" w14:textId="7BD55C63" w:rsidR="004E3B29" w:rsidRPr="007B743C" w:rsidRDefault="004E3B29" w:rsidP="004E3B29">
      <w:pPr>
        <w:tabs>
          <w:tab w:val="left" w:pos="8160"/>
        </w:tabs>
        <w:rPr>
          <w:rFonts w:cs="Times New Roman"/>
          <w:b/>
          <w:bCs/>
        </w:rPr>
      </w:pPr>
      <w:r w:rsidRPr="007B743C">
        <w:rPr>
          <w:rFonts w:cs="Times New Roman"/>
          <w:b/>
          <w:bCs/>
        </w:rPr>
        <w:t>-Packet-Level Simulation:</w:t>
      </w:r>
    </w:p>
    <w:p w14:paraId="21E30252" w14:textId="237654BA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Users can view and analyze packets at a detailed level, helping to understand how data flows through a network.</w:t>
      </w:r>
    </w:p>
    <w:p w14:paraId="726F2CF9" w14:textId="43464889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-</w:t>
      </w:r>
      <w:r w:rsidRPr="007B743C">
        <w:rPr>
          <w:rFonts w:cs="Times New Roman"/>
          <w:b/>
          <w:bCs/>
        </w:rPr>
        <w:t>Real-Time Mode and Simulation Mode:</w:t>
      </w:r>
    </w:p>
    <w:p w14:paraId="5EF02984" w14:textId="0D9D230A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Users can switch between real-time mode and simulation mode to observe real-time network behavior or pause and analyze network states.</w:t>
      </w:r>
    </w:p>
    <w:p w14:paraId="3F7143E6" w14:textId="26989E0F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-</w:t>
      </w:r>
      <w:r w:rsidRPr="007B743C">
        <w:rPr>
          <w:rFonts w:cs="Times New Roman"/>
          <w:b/>
          <w:bCs/>
        </w:rPr>
        <w:t>User-Friendly Interface:</w:t>
      </w:r>
    </w:p>
    <w:p w14:paraId="7746B295" w14:textId="77777777" w:rsidR="004E3B29" w:rsidRPr="007B743C" w:rsidRDefault="004E3B29" w:rsidP="004E3B29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Packet Tracer has an intuitive and user-friendly interface, making it accessible for users at various skill levels.</w:t>
      </w:r>
    </w:p>
    <w:p w14:paraId="48B6ABE1" w14:textId="77777777" w:rsidR="007B743C" w:rsidRDefault="007B743C">
      <w:pPr>
        <w:rPr>
          <w:rFonts w:cs="Times New Roman"/>
        </w:rPr>
      </w:pPr>
      <w:r>
        <w:rPr>
          <w:rFonts w:cs="Times New Roman"/>
        </w:rPr>
        <w:br w:type="page"/>
      </w:r>
    </w:p>
    <w:p w14:paraId="6D6A0D7F" w14:textId="245DE88D" w:rsidR="007B743C" w:rsidRPr="007B743C" w:rsidRDefault="007B743C" w:rsidP="007B743C">
      <w:pPr>
        <w:tabs>
          <w:tab w:val="left" w:pos="8160"/>
        </w:tabs>
        <w:rPr>
          <w:b/>
          <w:bCs/>
          <w:sz w:val="28"/>
          <w:szCs w:val="24"/>
        </w:rPr>
      </w:pPr>
      <w:r w:rsidRPr="007B743C">
        <w:rPr>
          <w:b/>
          <w:bCs/>
          <w:sz w:val="28"/>
          <w:szCs w:val="24"/>
        </w:rPr>
        <w:lastRenderedPageBreak/>
        <w:t>Implement the LAN topologies.</w:t>
      </w:r>
    </w:p>
    <w:p w14:paraId="13F6F5B8" w14:textId="4D2F22FB" w:rsidR="00B2230D" w:rsidRPr="007B743C" w:rsidRDefault="00B2230D" w:rsidP="00B2230D">
      <w:pPr>
        <w:tabs>
          <w:tab w:val="left" w:pos="8160"/>
        </w:tabs>
        <w:rPr>
          <w:rFonts w:cs="Times New Roman"/>
        </w:rPr>
      </w:pPr>
      <w:r w:rsidRPr="007B743C">
        <w:rPr>
          <w:rFonts w:cs="Times New Roman"/>
        </w:rPr>
        <w:t>Creating different types of LAN topology.</w:t>
      </w:r>
    </w:p>
    <w:p w14:paraId="762769B9" w14:textId="433D39B6" w:rsidR="00C8317B" w:rsidRPr="007B743C" w:rsidRDefault="007B743C" w:rsidP="007B743C">
      <w:pPr>
        <w:tabs>
          <w:tab w:val="left" w:pos="8470"/>
        </w:tabs>
        <w:jc w:val="center"/>
        <w:rPr>
          <w:rFonts w:cs="Times New Roman"/>
          <w:szCs w:val="24"/>
        </w:rPr>
      </w:pPr>
      <w:r w:rsidRPr="007B743C">
        <w:rPr>
          <w:rFonts w:cs="Times New Roman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41A2A3C" wp14:editId="45DDEE1D">
            <wp:extent cx="3632200" cy="3004329"/>
            <wp:effectExtent l="0" t="0" r="6350" b="5715"/>
            <wp:docPr id="15260865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1459" b="12089"/>
                    <a:stretch/>
                  </pic:blipFill>
                  <pic:spPr bwMode="auto">
                    <a:xfrm>
                      <a:off x="0" y="0"/>
                      <a:ext cx="3632200" cy="3004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017AF" w14:textId="0F6D581E" w:rsidR="005A2CCB" w:rsidRDefault="005A2CCB" w:rsidP="007B743C">
      <w:pPr>
        <w:tabs>
          <w:tab w:val="left" w:pos="3430"/>
        </w:tabs>
        <w:jc w:val="center"/>
        <w:rPr>
          <w:rFonts w:cs="Times New Roman"/>
          <w:szCs w:val="24"/>
        </w:rPr>
      </w:pPr>
      <w:r w:rsidRPr="007B743C">
        <w:rPr>
          <w:rFonts w:cs="Times New Roman"/>
          <w:szCs w:val="24"/>
        </w:rPr>
        <w:t>Fig: Bus Topology</w:t>
      </w:r>
    </w:p>
    <w:p w14:paraId="50574E2F" w14:textId="77777777" w:rsidR="007B743C" w:rsidRPr="007B743C" w:rsidRDefault="007B743C" w:rsidP="007B743C">
      <w:pPr>
        <w:tabs>
          <w:tab w:val="left" w:pos="3430"/>
        </w:tabs>
        <w:jc w:val="center"/>
        <w:rPr>
          <w:rFonts w:cs="Times New Roman"/>
          <w:szCs w:val="24"/>
        </w:rPr>
      </w:pPr>
    </w:p>
    <w:p w14:paraId="24EA642F" w14:textId="1EDBC48D" w:rsidR="00C8317B" w:rsidRPr="007B743C" w:rsidRDefault="00C8317B" w:rsidP="007B743C">
      <w:pPr>
        <w:tabs>
          <w:tab w:val="left" w:pos="7060"/>
        </w:tabs>
        <w:jc w:val="center"/>
        <w:rPr>
          <w:rFonts w:cs="Times New Roman"/>
          <w:szCs w:val="24"/>
        </w:rPr>
      </w:pPr>
      <w:r w:rsidRPr="007B743C">
        <w:rPr>
          <w:rFonts w:cs="Times New Roman"/>
          <w:noProof/>
          <w:color w:val="000000"/>
          <w:bdr w:val="none" w:sz="0" w:space="0" w:color="auto" w:frame="1"/>
        </w:rPr>
        <w:drawing>
          <wp:inline distT="0" distB="0" distL="0" distR="0" wp14:anchorId="6798E0D6" wp14:editId="5EF9D4F2">
            <wp:extent cx="4489450" cy="2400300"/>
            <wp:effectExtent l="0" t="0" r="6350" b="0"/>
            <wp:docPr id="110242700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32" b="13303"/>
                    <a:stretch/>
                  </pic:blipFill>
                  <pic:spPr bwMode="auto">
                    <a:xfrm>
                      <a:off x="0" y="0"/>
                      <a:ext cx="44894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4B226" w14:textId="25681495" w:rsidR="005A2CCB" w:rsidRPr="007B743C" w:rsidRDefault="005A2CCB" w:rsidP="007B743C">
      <w:pPr>
        <w:tabs>
          <w:tab w:val="left" w:pos="460"/>
          <w:tab w:val="left" w:pos="3090"/>
        </w:tabs>
        <w:jc w:val="center"/>
        <w:rPr>
          <w:rFonts w:cs="Times New Roman"/>
        </w:rPr>
      </w:pPr>
      <w:r w:rsidRPr="007B743C">
        <w:rPr>
          <w:rFonts w:cs="Times New Roman"/>
          <w:szCs w:val="24"/>
        </w:rPr>
        <w:t>Fig: Star Topology</w:t>
      </w:r>
    </w:p>
    <w:p w14:paraId="0BA3740D" w14:textId="4EFEFA29" w:rsidR="00B2230D" w:rsidRPr="007B743C" w:rsidRDefault="00B2230D" w:rsidP="007B743C">
      <w:pPr>
        <w:tabs>
          <w:tab w:val="left" w:pos="1750"/>
        </w:tabs>
        <w:jc w:val="center"/>
        <w:rPr>
          <w:rFonts w:cs="Times New Roman"/>
        </w:rPr>
      </w:pPr>
    </w:p>
    <w:p w14:paraId="1BFFACC7" w14:textId="701008FF" w:rsidR="005A2CCB" w:rsidRPr="007B743C" w:rsidRDefault="005A2CCB" w:rsidP="007B743C">
      <w:pPr>
        <w:tabs>
          <w:tab w:val="left" w:pos="1750"/>
        </w:tabs>
        <w:jc w:val="center"/>
        <w:rPr>
          <w:rFonts w:cs="Times New Roman"/>
        </w:rPr>
      </w:pPr>
      <w:r w:rsidRPr="007B743C">
        <w:rPr>
          <w:rFonts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6126AC20" wp14:editId="01D4A447">
            <wp:extent cx="5854700" cy="3416300"/>
            <wp:effectExtent l="0" t="0" r="0" b="0"/>
            <wp:docPr id="15583461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927"/>
                    <a:stretch/>
                  </pic:blipFill>
                  <pic:spPr bwMode="auto">
                    <a:xfrm>
                      <a:off x="0" y="0"/>
                      <a:ext cx="5854700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F2D96" w14:textId="0F4048EA" w:rsidR="005A2CCB" w:rsidRDefault="005A2CCB" w:rsidP="007B743C">
      <w:pPr>
        <w:tabs>
          <w:tab w:val="left" w:pos="460"/>
          <w:tab w:val="left" w:pos="3090"/>
        </w:tabs>
        <w:jc w:val="center"/>
        <w:rPr>
          <w:rFonts w:cs="Times New Roman"/>
          <w:szCs w:val="24"/>
        </w:rPr>
      </w:pPr>
      <w:r w:rsidRPr="007B743C">
        <w:rPr>
          <w:rFonts w:cs="Times New Roman"/>
          <w:szCs w:val="24"/>
        </w:rPr>
        <w:t>Fig: Ring Topology</w:t>
      </w:r>
    </w:p>
    <w:p w14:paraId="7BA42189" w14:textId="77777777" w:rsidR="007B743C" w:rsidRPr="007B743C" w:rsidRDefault="007B743C" w:rsidP="007B743C">
      <w:pPr>
        <w:tabs>
          <w:tab w:val="left" w:pos="460"/>
          <w:tab w:val="left" w:pos="3090"/>
        </w:tabs>
        <w:jc w:val="center"/>
        <w:rPr>
          <w:rFonts w:cs="Times New Roman"/>
        </w:rPr>
      </w:pPr>
    </w:p>
    <w:p w14:paraId="5E399007" w14:textId="26CFDD66" w:rsidR="007B743C" w:rsidRPr="007B743C" w:rsidRDefault="00E57395" w:rsidP="007B743C">
      <w:pPr>
        <w:tabs>
          <w:tab w:val="left" w:pos="3120"/>
          <w:tab w:val="left" w:pos="3880"/>
        </w:tabs>
        <w:jc w:val="center"/>
        <w:rPr>
          <w:rFonts w:cs="Times New Roman"/>
          <w:szCs w:val="24"/>
        </w:rPr>
      </w:pPr>
      <w:r w:rsidRPr="007B743C">
        <w:rPr>
          <w:rFonts w:cs="Times New Roman"/>
          <w:noProof/>
          <w:color w:val="000000"/>
          <w:bdr w:val="none" w:sz="0" w:space="0" w:color="auto" w:frame="1"/>
        </w:rPr>
        <w:drawing>
          <wp:inline distT="0" distB="0" distL="0" distR="0" wp14:anchorId="5A21E0E8" wp14:editId="741BADC5">
            <wp:extent cx="5245100" cy="2971800"/>
            <wp:effectExtent l="0" t="0" r="0" b="0"/>
            <wp:docPr id="6933835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53A60" w14:textId="1749CFA9" w:rsidR="00E57395" w:rsidRPr="007B743C" w:rsidRDefault="00E57395" w:rsidP="007B743C">
      <w:pPr>
        <w:tabs>
          <w:tab w:val="left" w:pos="460"/>
          <w:tab w:val="left" w:pos="3090"/>
        </w:tabs>
        <w:jc w:val="center"/>
        <w:rPr>
          <w:rFonts w:cs="Times New Roman"/>
        </w:rPr>
      </w:pPr>
      <w:r w:rsidRPr="007B743C">
        <w:rPr>
          <w:rFonts w:cs="Times New Roman"/>
          <w:szCs w:val="24"/>
        </w:rPr>
        <w:t>Fig: Mesh Topology</w:t>
      </w:r>
    </w:p>
    <w:p w14:paraId="630B2760" w14:textId="583D56CE" w:rsidR="00E57395" w:rsidRPr="007B743C" w:rsidRDefault="00E57395" w:rsidP="00E57395">
      <w:pPr>
        <w:tabs>
          <w:tab w:val="left" w:pos="3920"/>
        </w:tabs>
        <w:rPr>
          <w:rFonts w:cs="Times New Roman"/>
          <w:sz w:val="18"/>
          <w:szCs w:val="18"/>
        </w:rPr>
      </w:pPr>
    </w:p>
    <w:p w14:paraId="0AB70040" w14:textId="77777777" w:rsidR="00C8317B" w:rsidRPr="007B743C" w:rsidRDefault="00C8317B" w:rsidP="00E57395">
      <w:pPr>
        <w:tabs>
          <w:tab w:val="left" w:pos="3920"/>
        </w:tabs>
        <w:rPr>
          <w:rFonts w:cs="Times New Roman"/>
          <w:sz w:val="18"/>
          <w:szCs w:val="18"/>
        </w:rPr>
      </w:pPr>
    </w:p>
    <w:p w14:paraId="1B14A38B" w14:textId="316FC0AD" w:rsidR="00D04163" w:rsidRDefault="00D04163">
      <w:pPr>
        <w:rPr>
          <w:rFonts w:cs="Times New Roman"/>
        </w:rPr>
      </w:pPr>
      <w:r>
        <w:rPr>
          <w:rFonts w:cs="Times New Roman"/>
        </w:rPr>
        <w:br w:type="page"/>
      </w:r>
    </w:p>
    <w:p w14:paraId="273F7D3F" w14:textId="5F24E37D" w:rsidR="00D04163" w:rsidRPr="00D04163" w:rsidRDefault="00D04163" w:rsidP="00B2230D">
      <w:pPr>
        <w:rPr>
          <w:rFonts w:cs="Times New Roman"/>
          <w:b/>
          <w:bCs/>
          <w:noProof/>
          <w:sz w:val="28"/>
          <w:szCs w:val="24"/>
        </w:rPr>
      </w:pPr>
      <w:r w:rsidRPr="00D04163">
        <w:rPr>
          <w:rFonts w:cs="Times New Roman"/>
          <w:b/>
          <w:bCs/>
          <w:noProof/>
          <w:sz w:val="28"/>
          <w:szCs w:val="24"/>
        </w:rPr>
        <w:lastRenderedPageBreak/>
        <w:t>Demonstrate the use of VLAN.</w:t>
      </w:r>
    </w:p>
    <w:p w14:paraId="10EEBA5A" w14:textId="77777777" w:rsidR="00D04163" w:rsidRDefault="00D04163" w:rsidP="00B2230D">
      <w:pPr>
        <w:rPr>
          <w:rFonts w:cs="Times New Roman"/>
          <w:noProof/>
        </w:rPr>
      </w:pPr>
    </w:p>
    <w:p w14:paraId="735FF7BA" w14:textId="77777777" w:rsidR="00D04163" w:rsidRDefault="00B2230D" w:rsidP="00D04163">
      <w:pPr>
        <w:jc w:val="center"/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00C16217" wp14:editId="5F420326">
            <wp:extent cx="5692189" cy="3107690"/>
            <wp:effectExtent l="19050" t="19050" r="22860" b="16510"/>
            <wp:docPr id="1080383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1" t="19303" r="38140" b="28205"/>
                    <a:stretch/>
                  </pic:blipFill>
                  <pic:spPr bwMode="auto">
                    <a:xfrm>
                      <a:off x="0" y="0"/>
                      <a:ext cx="5692189" cy="310769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1A1C7" w14:textId="77777777" w:rsidR="00D04163" w:rsidRDefault="00B2230D" w:rsidP="00D04163">
      <w:pPr>
        <w:jc w:val="center"/>
        <w:rPr>
          <w:rFonts w:cs="Times New Roman"/>
        </w:rPr>
      </w:pPr>
      <w:r w:rsidRPr="007B743C">
        <w:rPr>
          <w:rFonts w:cs="Times New Roman"/>
        </w:rPr>
        <w:t>Implementation of VLAN network.</w:t>
      </w:r>
    </w:p>
    <w:p w14:paraId="32AA0E31" w14:textId="77777777" w:rsidR="00D04163" w:rsidRDefault="00D04163" w:rsidP="00D04163">
      <w:pPr>
        <w:jc w:val="center"/>
        <w:rPr>
          <w:rFonts w:cs="Times New Roman"/>
        </w:rPr>
      </w:pPr>
    </w:p>
    <w:p w14:paraId="305F9045" w14:textId="52481713" w:rsidR="00DC7C43" w:rsidRDefault="00DC7C43" w:rsidP="00D04163">
      <w:pPr>
        <w:rPr>
          <w:rFonts w:cs="Times New Roman"/>
        </w:rPr>
      </w:pPr>
      <w:r w:rsidRPr="007B743C">
        <w:rPr>
          <w:rFonts w:cs="Times New Roman"/>
        </w:rPr>
        <w:t>Creating and configure VLAN</w:t>
      </w:r>
    </w:p>
    <w:p w14:paraId="37CE20AC" w14:textId="77777777" w:rsidR="00D04163" w:rsidRPr="007B743C" w:rsidRDefault="00D04163" w:rsidP="00D04163">
      <w:pPr>
        <w:rPr>
          <w:rFonts w:cs="Times New Roman"/>
        </w:rPr>
      </w:pPr>
    </w:p>
    <w:p w14:paraId="27A61088" w14:textId="4EE53FE1" w:rsidR="00F361F0" w:rsidRPr="007B743C" w:rsidRDefault="00DC7C43" w:rsidP="00D04163">
      <w:pPr>
        <w:jc w:val="center"/>
        <w:rPr>
          <w:rFonts w:cs="Times New Roman"/>
          <w:szCs w:val="24"/>
        </w:rPr>
      </w:pPr>
      <w:r w:rsidRPr="007B743C">
        <w:rPr>
          <w:rFonts w:cs="Times New Roman"/>
          <w:noProof/>
        </w:rPr>
        <w:drawing>
          <wp:inline distT="0" distB="0" distL="0" distR="0" wp14:anchorId="6DA592FD" wp14:editId="77360507">
            <wp:extent cx="4241800" cy="3301188"/>
            <wp:effectExtent l="19050" t="19050" r="25400" b="13970"/>
            <wp:docPr id="2172575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584" r="64182" b="6859"/>
                    <a:stretch/>
                  </pic:blipFill>
                  <pic:spPr bwMode="auto">
                    <a:xfrm>
                      <a:off x="0" y="0"/>
                      <a:ext cx="4249766" cy="3307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AD5113" w14:textId="77777777" w:rsidR="00C90B49" w:rsidRPr="007B743C" w:rsidRDefault="00C90B49" w:rsidP="00C90B49">
      <w:pPr>
        <w:rPr>
          <w:rFonts w:cs="Times New Roman"/>
          <w:szCs w:val="24"/>
        </w:rPr>
      </w:pPr>
    </w:p>
    <w:p w14:paraId="06A39F4A" w14:textId="77777777" w:rsidR="00C90B49" w:rsidRPr="007B743C" w:rsidRDefault="00C90B49" w:rsidP="00C90B49">
      <w:pPr>
        <w:rPr>
          <w:rFonts w:cs="Times New Roman"/>
          <w:szCs w:val="24"/>
        </w:rPr>
      </w:pPr>
    </w:p>
    <w:p w14:paraId="09A14C26" w14:textId="77777777" w:rsidR="00D04163" w:rsidRPr="00D04163" w:rsidRDefault="00D04163" w:rsidP="00AA0041">
      <w:pPr>
        <w:rPr>
          <w:rFonts w:cs="Times New Roman"/>
          <w:b/>
          <w:bCs/>
          <w:sz w:val="28"/>
          <w:szCs w:val="28"/>
        </w:rPr>
      </w:pPr>
      <w:r w:rsidRPr="00D04163">
        <w:rPr>
          <w:rFonts w:cs="Times New Roman"/>
          <w:b/>
          <w:bCs/>
          <w:sz w:val="28"/>
          <w:szCs w:val="28"/>
        </w:rPr>
        <w:lastRenderedPageBreak/>
        <w:t>Implement the both static and dynamic router configurations.</w:t>
      </w:r>
    </w:p>
    <w:p w14:paraId="607AFBFE" w14:textId="47C5C848" w:rsidR="00AA0041" w:rsidRPr="007B743C" w:rsidRDefault="00C90B49" w:rsidP="00AA0041">
      <w:pPr>
        <w:rPr>
          <w:rFonts w:cs="Times New Roman"/>
        </w:rPr>
      </w:pPr>
      <w:r w:rsidRPr="007B743C">
        <w:rPr>
          <w:rFonts w:cs="Times New Roman"/>
        </w:rPr>
        <w:t>Static routing</w:t>
      </w:r>
    </w:p>
    <w:p w14:paraId="6946357A" w14:textId="1E22267A" w:rsidR="00AA0041" w:rsidRPr="00D04163" w:rsidRDefault="00B2230D" w:rsidP="00D71BEB">
      <w:pPr>
        <w:pStyle w:val="ListParagraph"/>
        <w:numPr>
          <w:ilvl w:val="0"/>
          <w:numId w:val="2"/>
        </w:numPr>
        <w:rPr>
          <w:rFonts w:cs="Times New Roman"/>
        </w:rPr>
      </w:pPr>
      <w:r w:rsidRPr="00D04163">
        <w:rPr>
          <w:rFonts w:cs="Times New Roman"/>
        </w:rPr>
        <w:t xml:space="preserve">Configuration of static routing </w:t>
      </w:r>
    </w:p>
    <w:p w14:paraId="3BD7F20B" w14:textId="77777777" w:rsidR="00D04163" w:rsidRDefault="00D04163" w:rsidP="00D04163">
      <w:pPr>
        <w:jc w:val="center"/>
        <w:rPr>
          <w:rFonts w:cs="Times New Roman"/>
        </w:rPr>
        <w:sectPr w:rsidR="00D04163" w:rsidSect="0095408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7AE0687" w14:textId="00E96D1B" w:rsidR="00AA0041" w:rsidRPr="007B743C" w:rsidRDefault="00B2230D" w:rsidP="00D04163">
      <w:pPr>
        <w:jc w:val="center"/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30980ABA" wp14:editId="13F2ED21">
            <wp:extent cx="3633847" cy="2247900"/>
            <wp:effectExtent l="19050" t="19050" r="24130" b="19050"/>
            <wp:docPr id="518270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7" t="20009" r="46717" b="25546"/>
                    <a:stretch/>
                  </pic:blipFill>
                  <pic:spPr bwMode="auto">
                    <a:xfrm>
                      <a:off x="0" y="0"/>
                      <a:ext cx="3653136" cy="225983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95CFC" w14:textId="3A73AF0B" w:rsidR="00AA0041" w:rsidRPr="007B743C" w:rsidRDefault="00AA0041" w:rsidP="00AA0041">
      <w:pPr>
        <w:rPr>
          <w:rFonts w:cs="Times New Roman"/>
        </w:rPr>
      </w:pPr>
    </w:p>
    <w:p w14:paraId="6FC803CA" w14:textId="08591702" w:rsidR="00C90B49" w:rsidRPr="007B743C" w:rsidRDefault="00AA0041" w:rsidP="00D04163">
      <w:pPr>
        <w:jc w:val="center"/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2469EB57" wp14:editId="54B3E206">
            <wp:extent cx="3514725" cy="3410740"/>
            <wp:effectExtent l="0" t="0" r="0" b="0"/>
            <wp:docPr id="7460012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363" t="-379" r="10470" b="6932"/>
                    <a:stretch/>
                  </pic:blipFill>
                  <pic:spPr bwMode="auto">
                    <a:xfrm>
                      <a:off x="0" y="0"/>
                      <a:ext cx="3520877" cy="34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743BD" w14:textId="5CD4659E" w:rsidR="00AA0041" w:rsidRPr="007B743C" w:rsidRDefault="00AA0041" w:rsidP="00D04163">
      <w:pPr>
        <w:pStyle w:val="NormalWeb"/>
        <w:jc w:val="center"/>
      </w:pPr>
      <w:r w:rsidRPr="007B743C">
        <w:rPr>
          <w:noProof/>
        </w:rPr>
        <w:drawing>
          <wp:inline distT="0" distB="0" distL="0" distR="0" wp14:anchorId="2AAA7266" wp14:editId="4CDCFBC7">
            <wp:extent cx="3540391" cy="3457575"/>
            <wp:effectExtent l="0" t="0" r="3175" b="0"/>
            <wp:docPr id="6124175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69" t="-1708" r="9723" b="6553"/>
                    <a:stretch/>
                  </pic:blipFill>
                  <pic:spPr bwMode="auto">
                    <a:xfrm>
                      <a:off x="0" y="0"/>
                      <a:ext cx="3555725" cy="347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D7599" w14:textId="77777777" w:rsidR="00D04163" w:rsidRDefault="00D04163" w:rsidP="000472FA">
      <w:pPr>
        <w:rPr>
          <w:rFonts w:cs="Times New Roman"/>
        </w:rPr>
        <w:sectPr w:rsidR="00D04163" w:rsidSect="0095408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0C48EF7" w14:textId="77777777" w:rsidR="00D04163" w:rsidRDefault="00D04163">
      <w:pPr>
        <w:rPr>
          <w:rFonts w:cs="Times New Roman"/>
        </w:rPr>
      </w:pPr>
      <w:r>
        <w:rPr>
          <w:rFonts w:cs="Times New Roman"/>
        </w:rPr>
        <w:br w:type="page"/>
      </w:r>
    </w:p>
    <w:p w14:paraId="1B15B2CF" w14:textId="5AF98087" w:rsidR="000472FA" w:rsidRPr="007B743C" w:rsidRDefault="00C90B49" w:rsidP="000472FA">
      <w:pPr>
        <w:rPr>
          <w:rFonts w:cs="Times New Roman"/>
        </w:rPr>
      </w:pPr>
      <w:r w:rsidRPr="007B743C">
        <w:rPr>
          <w:rFonts w:cs="Times New Roman"/>
        </w:rPr>
        <w:lastRenderedPageBreak/>
        <w:t>Dynamic routing</w:t>
      </w:r>
      <w:r w:rsidR="00B2230D" w:rsidRPr="007B743C">
        <w:rPr>
          <w:rFonts w:cs="Times New Roman"/>
        </w:rPr>
        <w:t>:</w:t>
      </w:r>
    </w:p>
    <w:p w14:paraId="12128740" w14:textId="21AA5C9C" w:rsidR="000472FA" w:rsidRPr="007B743C" w:rsidRDefault="00B2230D" w:rsidP="000472FA">
      <w:pPr>
        <w:pStyle w:val="ListParagraph"/>
        <w:numPr>
          <w:ilvl w:val="0"/>
          <w:numId w:val="2"/>
        </w:numPr>
        <w:rPr>
          <w:rFonts w:cs="Times New Roman"/>
        </w:rPr>
      </w:pPr>
      <w:r w:rsidRPr="007B743C">
        <w:rPr>
          <w:rFonts w:cs="Times New Roman"/>
        </w:rPr>
        <w:t xml:space="preserve">configuration of dynamic routing  </w:t>
      </w:r>
    </w:p>
    <w:p w14:paraId="58CDAE3B" w14:textId="5288DD16" w:rsidR="000472FA" w:rsidRPr="007B743C" w:rsidRDefault="000472FA" w:rsidP="000472FA">
      <w:pPr>
        <w:rPr>
          <w:rFonts w:cs="Times New Roman"/>
        </w:rPr>
      </w:pPr>
    </w:p>
    <w:p w14:paraId="43F8CC8A" w14:textId="77777777" w:rsidR="00D04163" w:rsidRDefault="00D04163" w:rsidP="000472FA">
      <w:pPr>
        <w:rPr>
          <w:rFonts w:cs="Times New Roman"/>
        </w:rPr>
        <w:sectPr w:rsidR="00D04163" w:rsidSect="0095408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A105CA4" w14:textId="1D7A4171" w:rsidR="000472FA" w:rsidRPr="007B743C" w:rsidRDefault="00951320" w:rsidP="000472FA">
      <w:pPr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2242CFC9" wp14:editId="7630E563">
            <wp:extent cx="3581400" cy="2136859"/>
            <wp:effectExtent l="19050" t="19050" r="19050" b="15875"/>
            <wp:docPr id="20904859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9" t="20806" r="46640" b="26602"/>
                    <a:stretch/>
                  </pic:blipFill>
                  <pic:spPr bwMode="auto">
                    <a:xfrm>
                      <a:off x="0" y="0"/>
                      <a:ext cx="3600137" cy="21480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83F00" w14:textId="77777777" w:rsidR="00D04163" w:rsidRDefault="00D04163" w:rsidP="00D04163">
      <w:pPr>
        <w:rPr>
          <w:rFonts w:cs="Times New Roman"/>
          <w:noProof/>
        </w:rPr>
      </w:pPr>
    </w:p>
    <w:p w14:paraId="1A782C9A" w14:textId="77777777" w:rsidR="00D04163" w:rsidRDefault="00D04163" w:rsidP="00D04163">
      <w:pPr>
        <w:rPr>
          <w:rFonts w:cs="Times New Roman"/>
          <w:noProof/>
        </w:rPr>
      </w:pPr>
    </w:p>
    <w:p w14:paraId="09910767" w14:textId="77BF1657" w:rsidR="000472FA" w:rsidRPr="007B743C" w:rsidRDefault="000472FA" w:rsidP="00D04163">
      <w:pPr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274C3FD2" wp14:editId="4D594ECD">
            <wp:extent cx="3400425" cy="3254597"/>
            <wp:effectExtent l="0" t="0" r="0" b="3175"/>
            <wp:docPr id="19663897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49" r="10043" b="6743"/>
                    <a:stretch/>
                  </pic:blipFill>
                  <pic:spPr bwMode="auto">
                    <a:xfrm>
                      <a:off x="0" y="0"/>
                      <a:ext cx="3412877" cy="326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8ED52" w14:textId="59836887" w:rsidR="000472FA" w:rsidRPr="007B743C" w:rsidRDefault="000472FA" w:rsidP="000472FA">
      <w:pPr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21239270" wp14:editId="4FD22EC6">
            <wp:extent cx="3485695" cy="3335626"/>
            <wp:effectExtent l="0" t="0" r="635" b="0"/>
            <wp:docPr id="1229843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56" t="190" r="10150" b="6931"/>
                    <a:stretch/>
                  </pic:blipFill>
                  <pic:spPr bwMode="auto">
                    <a:xfrm>
                      <a:off x="0" y="0"/>
                      <a:ext cx="3493023" cy="334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CB9B48" w14:textId="77777777" w:rsidR="00D04163" w:rsidRDefault="00D04163" w:rsidP="000472FA">
      <w:pPr>
        <w:rPr>
          <w:rFonts w:cs="Times New Roman"/>
        </w:rPr>
        <w:sectPr w:rsidR="00D04163" w:rsidSect="0095408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3B53DDA" w14:textId="48C67E1E" w:rsidR="000472FA" w:rsidRPr="007B743C" w:rsidRDefault="000472FA" w:rsidP="000472FA">
      <w:pPr>
        <w:rPr>
          <w:rFonts w:cs="Times New Roman"/>
        </w:rPr>
      </w:pPr>
    </w:p>
    <w:p w14:paraId="1327C06D" w14:textId="0981F43C" w:rsidR="000472FA" w:rsidRPr="007B743C" w:rsidRDefault="000472FA" w:rsidP="000472FA">
      <w:pPr>
        <w:rPr>
          <w:rFonts w:cs="Times New Roman"/>
        </w:rPr>
      </w:pPr>
    </w:p>
    <w:p w14:paraId="690F96BE" w14:textId="6437A4D4" w:rsidR="000472FA" w:rsidRPr="007B743C" w:rsidRDefault="000472FA" w:rsidP="000472FA">
      <w:pPr>
        <w:rPr>
          <w:rFonts w:cs="Times New Roman"/>
        </w:rPr>
      </w:pPr>
    </w:p>
    <w:p w14:paraId="6CB588B5" w14:textId="768DD13E" w:rsidR="000472FA" w:rsidRPr="007B743C" w:rsidRDefault="000472FA" w:rsidP="000472FA">
      <w:pPr>
        <w:pStyle w:val="NormalWeb"/>
      </w:pPr>
    </w:p>
    <w:p w14:paraId="1CD149D1" w14:textId="0F6BBD79" w:rsidR="000472FA" w:rsidRPr="007B743C" w:rsidRDefault="000472FA" w:rsidP="000472FA">
      <w:pPr>
        <w:rPr>
          <w:rFonts w:cs="Times New Roman"/>
        </w:rPr>
      </w:pPr>
    </w:p>
    <w:p w14:paraId="4FE0CB88" w14:textId="377404C4" w:rsidR="000472FA" w:rsidRPr="007B743C" w:rsidRDefault="000472FA" w:rsidP="000472FA">
      <w:pPr>
        <w:pStyle w:val="NormalWeb"/>
      </w:pPr>
      <w:r w:rsidRPr="007B743C">
        <w:tab/>
      </w:r>
    </w:p>
    <w:p w14:paraId="2F481060" w14:textId="31F3885E" w:rsidR="00B2230D" w:rsidRPr="00D04163" w:rsidRDefault="00B2230D" w:rsidP="00B2230D">
      <w:pPr>
        <w:rPr>
          <w:rFonts w:cs="Times New Roman"/>
          <w:b/>
          <w:bCs/>
          <w:sz w:val="28"/>
          <w:szCs w:val="24"/>
        </w:rPr>
      </w:pPr>
      <w:r w:rsidRPr="00D04163">
        <w:rPr>
          <w:rFonts w:cs="Times New Roman"/>
          <w:b/>
          <w:bCs/>
          <w:sz w:val="28"/>
          <w:szCs w:val="24"/>
        </w:rPr>
        <w:lastRenderedPageBreak/>
        <w:t>Implementation of firewall.</w:t>
      </w:r>
    </w:p>
    <w:p w14:paraId="1F89ECDF" w14:textId="77777777" w:rsidR="00D04163" w:rsidRDefault="00D04163" w:rsidP="00B2230D">
      <w:pPr>
        <w:rPr>
          <w:rFonts w:cs="Times New Roman"/>
        </w:rPr>
        <w:sectPr w:rsidR="00D04163" w:rsidSect="0095408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93619E8" w14:textId="77777777" w:rsidR="00D04163" w:rsidRDefault="00951320" w:rsidP="00B2230D">
      <w:pPr>
        <w:rPr>
          <w:rFonts w:cs="Times New Roman"/>
          <w:noProof/>
        </w:rPr>
      </w:pPr>
      <w:r w:rsidRPr="007B743C">
        <w:rPr>
          <w:rFonts w:cs="Times New Roman"/>
          <w:noProof/>
        </w:rPr>
        <w:drawing>
          <wp:inline distT="0" distB="0" distL="0" distR="0" wp14:anchorId="4C75947E" wp14:editId="5AB43E98">
            <wp:extent cx="3524250" cy="2275078"/>
            <wp:effectExtent l="19050" t="19050" r="19050" b="11430"/>
            <wp:docPr id="333397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51" t="19718" r="44069" b="27047"/>
                    <a:stretch/>
                  </pic:blipFill>
                  <pic:spPr bwMode="auto">
                    <a:xfrm>
                      <a:off x="0" y="0"/>
                      <a:ext cx="3531229" cy="227958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F852C" w14:textId="77777777" w:rsidR="00D04163" w:rsidRDefault="00D04163" w:rsidP="00B2230D">
      <w:pPr>
        <w:rPr>
          <w:rFonts w:cs="Times New Roman"/>
          <w:noProof/>
        </w:rPr>
      </w:pPr>
    </w:p>
    <w:p w14:paraId="200B3CEF" w14:textId="77777777" w:rsidR="00D04163" w:rsidRDefault="00D04163" w:rsidP="00B2230D">
      <w:pPr>
        <w:rPr>
          <w:rFonts w:cs="Times New Roman"/>
          <w:noProof/>
        </w:rPr>
      </w:pPr>
    </w:p>
    <w:p w14:paraId="6ABB859F" w14:textId="77777777" w:rsidR="00D04163" w:rsidRDefault="00D04163" w:rsidP="00B2230D">
      <w:pPr>
        <w:rPr>
          <w:rFonts w:cs="Times New Roman"/>
          <w:noProof/>
        </w:rPr>
      </w:pPr>
    </w:p>
    <w:p w14:paraId="5ED459B7" w14:textId="77777777" w:rsidR="00D04163" w:rsidRDefault="00D04163" w:rsidP="00B2230D">
      <w:pPr>
        <w:rPr>
          <w:rFonts w:cs="Times New Roman"/>
          <w:noProof/>
        </w:rPr>
      </w:pPr>
    </w:p>
    <w:p w14:paraId="16FA4E88" w14:textId="77777777" w:rsidR="00D04163" w:rsidRDefault="00D04163" w:rsidP="00B2230D">
      <w:pPr>
        <w:rPr>
          <w:rFonts w:cs="Times New Roman"/>
          <w:noProof/>
        </w:rPr>
      </w:pPr>
    </w:p>
    <w:p w14:paraId="29B867ED" w14:textId="1382AB82" w:rsidR="00D04163" w:rsidRDefault="00951320" w:rsidP="00B2230D">
      <w:pPr>
        <w:rPr>
          <w:rFonts w:cs="Times New Roman"/>
          <w:noProof/>
        </w:rPr>
      </w:pPr>
      <w:r w:rsidRPr="007B743C">
        <w:rPr>
          <w:rFonts w:cs="Times New Roman"/>
          <w:noProof/>
        </w:rPr>
        <w:drawing>
          <wp:inline distT="0" distB="0" distL="0" distR="0" wp14:anchorId="22A1EEE1" wp14:editId="2C8A8F9D">
            <wp:extent cx="3524250" cy="2100730"/>
            <wp:effectExtent l="19050" t="19050" r="19050" b="13970"/>
            <wp:docPr id="1798691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29" t="17284" r="10684" b="24976"/>
                    <a:stretch/>
                  </pic:blipFill>
                  <pic:spPr bwMode="auto">
                    <a:xfrm>
                      <a:off x="0" y="0"/>
                      <a:ext cx="3530721" cy="21045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533B4" w14:textId="77777777" w:rsidR="00D04163" w:rsidRDefault="00D04163" w:rsidP="00B2230D">
      <w:pPr>
        <w:rPr>
          <w:rFonts w:cs="Times New Roman"/>
          <w:noProof/>
        </w:rPr>
      </w:pPr>
    </w:p>
    <w:p w14:paraId="64E710B7" w14:textId="77777777" w:rsidR="00D04163" w:rsidRDefault="00D04163" w:rsidP="00B2230D">
      <w:pPr>
        <w:rPr>
          <w:rFonts w:cs="Times New Roman"/>
          <w:noProof/>
        </w:rPr>
      </w:pPr>
    </w:p>
    <w:p w14:paraId="660BFFFF" w14:textId="77777777" w:rsidR="00D04163" w:rsidRDefault="00D04163" w:rsidP="00B2230D">
      <w:pPr>
        <w:rPr>
          <w:rFonts w:cs="Times New Roman"/>
          <w:noProof/>
        </w:rPr>
      </w:pPr>
    </w:p>
    <w:p w14:paraId="2CC0C3D4" w14:textId="1BA362A4" w:rsidR="00D04163" w:rsidRDefault="00B2230D" w:rsidP="00B2230D">
      <w:pPr>
        <w:rPr>
          <w:rFonts w:cs="Times New Roman"/>
          <w:noProof/>
        </w:rPr>
      </w:pPr>
      <w:r w:rsidRPr="007B743C">
        <w:rPr>
          <w:rFonts w:cs="Times New Roman"/>
          <w:noProof/>
        </w:rPr>
        <w:drawing>
          <wp:inline distT="0" distB="0" distL="0" distR="0" wp14:anchorId="46C2CD5B" wp14:editId="78EFF32B">
            <wp:extent cx="3457575" cy="2308663"/>
            <wp:effectExtent l="0" t="0" r="0" b="0"/>
            <wp:docPr id="20674686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919" b="59544"/>
                    <a:stretch/>
                  </pic:blipFill>
                  <pic:spPr bwMode="auto">
                    <a:xfrm>
                      <a:off x="0" y="0"/>
                      <a:ext cx="3464374" cy="2313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2D3AFF" w14:textId="77777777" w:rsidR="00D04163" w:rsidRDefault="00D04163" w:rsidP="00B2230D">
      <w:pPr>
        <w:rPr>
          <w:rFonts w:cs="Times New Roman"/>
          <w:noProof/>
        </w:rPr>
      </w:pPr>
    </w:p>
    <w:p w14:paraId="370EAEC9" w14:textId="77777777" w:rsidR="00D04163" w:rsidRDefault="00D04163" w:rsidP="00B2230D">
      <w:pPr>
        <w:rPr>
          <w:rFonts w:cs="Times New Roman"/>
          <w:noProof/>
        </w:rPr>
      </w:pPr>
    </w:p>
    <w:p w14:paraId="515A6BB6" w14:textId="77777777" w:rsidR="00D04163" w:rsidRDefault="00D04163" w:rsidP="00B2230D">
      <w:pPr>
        <w:rPr>
          <w:rFonts w:cs="Times New Roman"/>
          <w:noProof/>
        </w:rPr>
      </w:pPr>
    </w:p>
    <w:p w14:paraId="3C6DDF34" w14:textId="7568D258" w:rsidR="00B2230D" w:rsidRPr="007B743C" w:rsidRDefault="00951320" w:rsidP="00B2230D">
      <w:pPr>
        <w:rPr>
          <w:rFonts w:cs="Times New Roman"/>
        </w:rPr>
      </w:pPr>
      <w:r w:rsidRPr="007B743C">
        <w:rPr>
          <w:rFonts w:cs="Times New Roman"/>
          <w:noProof/>
        </w:rPr>
        <w:drawing>
          <wp:inline distT="0" distB="0" distL="0" distR="0" wp14:anchorId="7167F1D8" wp14:editId="2E953121">
            <wp:extent cx="3470892" cy="1704879"/>
            <wp:effectExtent l="19050" t="19050" r="15875" b="10160"/>
            <wp:docPr id="15140412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43" t="190" r="10363" b="52136"/>
                    <a:stretch/>
                  </pic:blipFill>
                  <pic:spPr bwMode="auto">
                    <a:xfrm>
                      <a:off x="0" y="0"/>
                      <a:ext cx="3489893" cy="17142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0D7A5" w14:textId="77777777" w:rsidR="00D04163" w:rsidRDefault="00D04163" w:rsidP="00B2230D">
      <w:pPr>
        <w:ind w:firstLine="720"/>
        <w:rPr>
          <w:rFonts w:cs="Times New Roman"/>
        </w:rPr>
        <w:sectPr w:rsidR="00D04163" w:rsidSect="0095408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434F39A" w14:textId="27AF01DE" w:rsidR="00B2230D" w:rsidRPr="007B743C" w:rsidRDefault="00B2230D" w:rsidP="00B2230D">
      <w:pPr>
        <w:ind w:firstLine="720"/>
        <w:rPr>
          <w:rFonts w:cs="Times New Roman"/>
        </w:rPr>
      </w:pPr>
    </w:p>
    <w:p w14:paraId="31306AC4" w14:textId="77777777" w:rsidR="00CA7257" w:rsidRPr="007B743C" w:rsidRDefault="00CA7257" w:rsidP="00CA7257">
      <w:pPr>
        <w:rPr>
          <w:rFonts w:cs="Times New Roman"/>
        </w:rPr>
      </w:pPr>
    </w:p>
    <w:p w14:paraId="2C8E7B4E" w14:textId="77777777" w:rsidR="00CA7257" w:rsidRPr="007B743C" w:rsidRDefault="00CA7257" w:rsidP="00CA7257">
      <w:pPr>
        <w:rPr>
          <w:rFonts w:cs="Times New Roman"/>
        </w:rPr>
      </w:pPr>
    </w:p>
    <w:p w14:paraId="077AF84B" w14:textId="77777777" w:rsidR="00CA7257" w:rsidRPr="007B743C" w:rsidRDefault="00CA7257" w:rsidP="00CA7257">
      <w:pPr>
        <w:rPr>
          <w:rFonts w:cs="Times New Roman"/>
        </w:rPr>
      </w:pPr>
    </w:p>
    <w:p w14:paraId="3119B324" w14:textId="77777777" w:rsidR="00CA7257" w:rsidRPr="007B743C" w:rsidRDefault="00CA7257" w:rsidP="00CA7257">
      <w:pPr>
        <w:rPr>
          <w:rFonts w:cs="Times New Roman"/>
        </w:rPr>
      </w:pPr>
    </w:p>
    <w:p w14:paraId="34C44ECF" w14:textId="77777777" w:rsidR="00CA7257" w:rsidRPr="007B743C" w:rsidRDefault="00CA7257" w:rsidP="00CA7257">
      <w:pPr>
        <w:rPr>
          <w:rFonts w:cs="Times New Roman"/>
        </w:rPr>
      </w:pPr>
    </w:p>
    <w:p w14:paraId="09C15E77" w14:textId="77777777" w:rsidR="00CA7257" w:rsidRPr="007B743C" w:rsidRDefault="00CA7257" w:rsidP="00CA7257">
      <w:pPr>
        <w:rPr>
          <w:rFonts w:cs="Times New Roman"/>
        </w:rPr>
      </w:pPr>
    </w:p>
    <w:p w14:paraId="0B26A1BD" w14:textId="77777777" w:rsidR="00CA7257" w:rsidRPr="007B743C" w:rsidRDefault="00CA7257" w:rsidP="00CA7257">
      <w:pPr>
        <w:rPr>
          <w:rFonts w:cs="Times New Roman"/>
        </w:rPr>
      </w:pPr>
    </w:p>
    <w:p w14:paraId="768FD60E" w14:textId="77777777" w:rsidR="00CA7257" w:rsidRPr="007B743C" w:rsidRDefault="00CA7257" w:rsidP="00CA7257">
      <w:pPr>
        <w:rPr>
          <w:rFonts w:cs="Times New Roman"/>
        </w:rPr>
      </w:pPr>
    </w:p>
    <w:p w14:paraId="2D863481" w14:textId="77777777" w:rsidR="00D04163" w:rsidRDefault="00D04163" w:rsidP="00CA7257">
      <w:pPr>
        <w:tabs>
          <w:tab w:val="left" w:pos="3030"/>
        </w:tabs>
        <w:rPr>
          <w:rFonts w:cs="Times New Roman"/>
          <w:noProof/>
        </w:rPr>
      </w:pPr>
      <w:r w:rsidRPr="00D04163">
        <w:rPr>
          <w:rFonts w:cs="Times New Roman"/>
          <w:b/>
          <w:bCs/>
          <w:sz w:val="28"/>
          <w:szCs w:val="24"/>
        </w:rPr>
        <w:lastRenderedPageBreak/>
        <w:t>Capture some packets and analyze the header using Wireshark.</w:t>
      </w:r>
      <w:r>
        <w:rPr>
          <w:rFonts w:cs="Times New Roman"/>
          <w:noProof/>
        </w:rPr>
        <w:t>\</w:t>
      </w:r>
    </w:p>
    <w:p w14:paraId="02C27F1D" w14:textId="77777777" w:rsidR="00D04163" w:rsidRDefault="00CA7257" w:rsidP="00D04163">
      <w:pPr>
        <w:tabs>
          <w:tab w:val="left" w:pos="3030"/>
        </w:tabs>
        <w:rPr>
          <w:rFonts w:cs="Times New Roman"/>
          <w:noProof/>
        </w:rPr>
      </w:pPr>
      <w:r w:rsidRPr="007B743C">
        <w:rPr>
          <w:rFonts w:cs="Times New Roman"/>
          <w:noProof/>
        </w:rPr>
        <w:drawing>
          <wp:inline distT="0" distB="0" distL="0" distR="0" wp14:anchorId="7F848A11" wp14:editId="11D317A1">
            <wp:extent cx="5007935" cy="4834480"/>
            <wp:effectExtent l="0" t="0" r="2540" b="4445"/>
            <wp:docPr id="426412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44" t="-1082" r="-79" b="5603"/>
                    <a:stretch/>
                  </pic:blipFill>
                  <pic:spPr bwMode="auto">
                    <a:xfrm>
                      <a:off x="0" y="0"/>
                      <a:ext cx="5009532" cy="483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E9F51" w14:textId="77777777" w:rsidR="00D04163" w:rsidRDefault="00D04163" w:rsidP="00D04163">
      <w:pPr>
        <w:tabs>
          <w:tab w:val="left" w:pos="3030"/>
        </w:tabs>
        <w:rPr>
          <w:rFonts w:cs="Times New Roman"/>
          <w:noProof/>
        </w:rPr>
      </w:pPr>
    </w:p>
    <w:p w14:paraId="4E9BCA29" w14:textId="7A933D2B" w:rsidR="00D04163" w:rsidRDefault="00CA7257" w:rsidP="00D04163">
      <w:pPr>
        <w:tabs>
          <w:tab w:val="left" w:pos="3030"/>
        </w:tabs>
      </w:pPr>
      <w:r w:rsidRPr="007B743C">
        <w:rPr>
          <w:rFonts w:cs="Times New Roman"/>
          <w:noProof/>
        </w:rPr>
        <w:drawing>
          <wp:inline distT="0" distB="0" distL="0" distR="0" wp14:anchorId="1065D5B8" wp14:editId="230D6251">
            <wp:extent cx="5148383" cy="2901950"/>
            <wp:effectExtent l="0" t="0" r="0" b="0"/>
            <wp:docPr id="2044572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14" t="11016" r="12607" b="14150"/>
                    <a:stretch/>
                  </pic:blipFill>
                  <pic:spPr bwMode="auto">
                    <a:xfrm>
                      <a:off x="0" y="0"/>
                      <a:ext cx="5148383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36644" w14:textId="056E7772" w:rsidR="00D04163" w:rsidRDefault="00D04163" w:rsidP="00D04163">
      <w:pPr>
        <w:tabs>
          <w:tab w:val="left" w:pos="1080"/>
        </w:tabs>
        <w:rPr>
          <w:rFonts w:cs="Times New Roman"/>
          <w:noProof/>
        </w:rPr>
      </w:pPr>
    </w:p>
    <w:p w14:paraId="0381714A" w14:textId="5AB3B13B" w:rsidR="00CA7257" w:rsidRPr="007B743C" w:rsidRDefault="00CA7257" w:rsidP="00D04163">
      <w:pPr>
        <w:tabs>
          <w:tab w:val="left" w:pos="1080"/>
        </w:tabs>
        <w:rPr>
          <w:rFonts w:cs="Times New Roman"/>
        </w:rPr>
      </w:pPr>
      <w:r w:rsidRPr="007B743C">
        <w:rPr>
          <w:rFonts w:cs="Times New Roman"/>
          <w:noProof/>
        </w:rPr>
        <w:lastRenderedPageBreak/>
        <w:drawing>
          <wp:inline distT="0" distB="0" distL="0" distR="0" wp14:anchorId="6398F30A" wp14:editId="395FFC4A">
            <wp:extent cx="6710473" cy="3795823"/>
            <wp:effectExtent l="0" t="0" r="0" b="0"/>
            <wp:docPr id="16851482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1" t="7976" r="13141" b="17569"/>
                    <a:stretch/>
                  </pic:blipFill>
                  <pic:spPr bwMode="auto">
                    <a:xfrm>
                      <a:off x="0" y="0"/>
                      <a:ext cx="6798460" cy="3845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743C">
        <w:rPr>
          <w:rFonts w:cs="Times New Roman"/>
          <w:noProof/>
        </w:rPr>
        <w:drawing>
          <wp:inline distT="0" distB="0" distL="0" distR="0" wp14:anchorId="3686318D" wp14:editId="3FC83F9B">
            <wp:extent cx="6728158" cy="4167963"/>
            <wp:effectExtent l="0" t="0" r="0" b="4445"/>
            <wp:docPr id="18259896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735" b="9402"/>
                    <a:stretch/>
                  </pic:blipFill>
                  <pic:spPr bwMode="auto">
                    <a:xfrm>
                      <a:off x="0" y="0"/>
                      <a:ext cx="6739516" cy="4174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743C">
        <w:rPr>
          <w:rFonts w:cs="Times New Roman"/>
          <w:noProof/>
        </w:rPr>
        <w:lastRenderedPageBreak/>
        <w:drawing>
          <wp:inline distT="0" distB="0" distL="0" distR="0" wp14:anchorId="70644B69" wp14:editId="2E953EC1">
            <wp:extent cx="6916967" cy="4287977"/>
            <wp:effectExtent l="0" t="0" r="0" b="0"/>
            <wp:docPr id="18681434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83" b="10161"/>
                    <a:stretch/>
                  </pic:blipFill>
                  <pic:spPr bwMode="auto">
                    <a:xfrm>
                      <a:off x="0" y="0"/>
                      <a:ext cx="6928760" cy="429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A7257" w:rsidRPr="007B743C" w:rsidSect="0095408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5029D0" w14:textId="77777777" w:rsidR="00954089" w:rsidRDefault="00954089" w:rsidP="005A2CCB">
      <w:pPr>
        <w:spacing w:after="0" w:line="240" w:lineRule="auto"/>
      </w:pPr>
      <w:r>
        <w:separator/>
      </w:r>
    </w:p>
  </w:endnote>
  <w:endnote w:type="continuationSeparator" w:id="0">
    <w:p w14:paraId="0BCE3173" w14:textId="77777777" w:rsidR="00954089" w:rsidRDefault="00954089" w:rsidP="005A2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05984A" w14:textId="77777777" w:rsidR="00954089" w:rsidRDefault="00954089" w:rsidP="005A2CCB">
      <w:pPr>
        <w:spacing w:after="0" w:line="240" w:lineRule="auto"/>
      </w:pPr>
      <w:r>
        <w:separator/>
      </w:r>
    </w:p>
  </w:footnote>
  <w:footnote w:type="continuationSeparator" w:id="0">
    <w:p w14:paraId="6096BDC2" w14:textId="77777777" w:rsidR="00954089" w:rsidRDefault="00954089" w:rsidP="005A2C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D94A8F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3D0C1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4A46EAB"/>
    <w:multiLevelType w:val="multilevel"/>
    <w:tmpl w:val="B3D0C1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A7F0A25"/>
    <w:multiLevelType w:val="hybridMultilevel"/>
    <w:tmpl w:val="AE6A8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12C3A"/>
    <w:multiLevelType w:val="multilevel"/>
    <w:tmpl w:val="B3D0C1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35F360D8"/>
    <w:multiLevelType w:val="multilevel"/>
    <w:tmpl w:val="B3D0C1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DD80C39"/>
    <w:multiLevelType w:val="hybridMultilevel"/>
    <w:tmpl w:val="A8FC4C5E"/>
    <w:lvl w:ilvl="0" w:tplc="8CC602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084E33"/>
    <w:multiLevelType w:val="hybridMultilevel"/>
    <w:tmpl w:val="51B03F06"/>
    <w:lvl w:ilvl="0" w:tplc="D8A86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7B0AF9"/>
    <w:multiLevelType w:val="hybridMultilevel"/>
    <w:tmpl w:val="3342BB7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" w15:restartNumberingAfterBreak="0">
    <w:nsid w:val="7D0B6D2F"/>
    <w:multiLevelType w:val="hybridMultilevel"/>
    <w:tmpl w:val="CB80A58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num w:numId="1" w16cid:durableId="2116320396">
    <w:abstractNumId w:val="7"/>
  </w:num>
  <w:num w:numId="2" w16cid:durableId="200630056">
    <w:abstractNumId w:val="6"/>
  </w:num>
  <w:num w:numId="3" w16cid:durableId="883325400">
    <w:abstractNumId w:val="1"/>
  </w:num>
  <w:num w:numId="4" w16cid:durableId="1495102580">
    <w:abstractNumId w:val="0"/>
  </w:num>
  <w:num w:numId="5" w16cid:durableId="1839077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0413663">
    <w:abstractNumId w:val="3"/>
  </w:num>
  <w:num w:numId="7" w16cid:durableId="2036226296">
    <w:abstractNumId w:val="8"/>
  </w:num>
  <w:num w:numId="8" w16cid:durableId="1107197279">
    <w:abstractNumId w:val="9"/>
  </w:num>
  <w:num w:numId="9" w16cid:durableId="402876480">
    <w:abstractNumId w:val="4"/>
  </w:num>
  <w:num w:numId="10" w16cid:durableId="1755544888">
    <w:abstractNumId w:val="2"/>
  </w:num>
  <w:num w:numId="11" w16cid:durableId="8588129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572F"/>
    <w:rsid w:val="000472FA"/>
    <w:rsid w:val="000539F1"/>
    <w:rsid w:val="00110BCC"/>
    <w:rsid w:val="00273479"/>
    <w:rsid w:val="00274DA9"/>
    <w:rsid w:val="004333C8"/>
    <w:rsid w:val="0046437A"/>
    <w:rsid w:val="004E2402"/>
    <w:rsid w:val="004E3B29"/>
    <w:rsid w:val="004F4C43"/>
    <w:rsid w:val="005A2CCB"/>
    <w:rsid w:val="005B488E"/>
    <w:rsid w:val="007B743C"/>
    <w:rsid w:val="00885625"/>
    <w:rsid w:val="008C595C"/>
    <w:rsid w:val="008D34FD"/>
    <w:rsid w:val="008E2018"/>
    <w:rsid w:val="00906A2D"/>
    <w:rsid w:val="00951320"/>
    <w:rsid w:val="00954089"/>
    <w:rsid w:val="00AA0041"/>
    <w:rsid w:val="00B2230D"/>
    <w:rsid w:val="00B23DF8"/>
    <w:rsid w:val="00B434FF"/>
    <w:rsid w:val="00C24CF0"/>
    <w:rsid w:val="00C25996"/>
    <w:rsid w:val="00C76607"/>
    <w:rsid w:val="00C8317B"/>
    <w:rsid w:val="00C90B49"/>
    <w:rsid w:val="00CA7257"/>
    <w:rsid w:val="00D04163"/>
    <w:rsid w:val="00DC7C43"/>
    <w:rsid w:val="00E1572F"/>
    <w:rsid w:val="00E57395"/>
    <w:rsid w:val="00F36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8197A"/>
  <w15:chartTrackingRefBased/>
  <w15:docId w15:val="{B625856D-E9D0-4305-87E7-C1A856E76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B29"/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B743C"/>
    <w:pPr>
      <w:keepNext/>
      <w:keepLines/>
      <w:spacing w:before="480" w:after="0" w:line="240" w:lineRule="auto"/>
      <w:outlineLvl w:val="0"/>
    </w:pPr>
    <w:rPr>
      <w:rFonts w:eastAsiaTheme="majorEastAsia" w:cstheme="majorBidi"/>
      <w:b/>
      <w:bCs/>
      <w:kern w:val="0"/>
      <w:sz w:val="32"/>
      <w:szCs w:val="32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2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CCB"/>
  </w:style>
  <w:style w:type="paragraph" w:styleId="Footer">
    <w:name w:val="footer"/>
    <w:basedOn w:val="Normal"/>
    <w:link w:val="FooterChar"/>
    <w:uiPriority w:val="99"/>
    <w:unhideWhenUsed/>
    <w:rsid w:val="005A2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CCB"/>
  </w:style>
  <w:style w:type="paragraph" w:styleId="NormalWeb">
    <w:name w:val="Normal (Web)"/>
    <w:basedOn w:val="Normal"/>
    <w:uiPriority w:val="99"/>
    <w:unhideWhenUsed/>
    <w:rsid w:val="00C8317B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paragraph" w:styleId="ListParagraph">
    <w:name w:val="List Paragraph"/>
    <w:basedOn w:val="Normal"/>
    <w:qFormat/>
    <w:rsid w:val="00DC7C4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B743C"/>
    <w:rPr>
      <w:rFonts w:ascii="Times New Roman" w:eastAsiaTheme="majorEastAsia" w:hAnsi="Times New Roman" w:cstheme="majorBidi"/>
      <w:b/>
      <w:bCs/>
      <w:kern w:val="0"/>
      <w:sz w:val="32"/>
      <w:szCs w:val="32"/>
      <w14:ligatures w14:val="none"/>
    </w:rPr>
  </w:style>
  <w:style w:type="paragraph" w:styleId="BodyText">
    <w:name w:val="Body Text"/>
    <w:basedOn w:val="Normal"/>
    <w:link w:val="BodyTextChar"/>
    <w:qFormat/>
    <w:rsid w:val="007B743C"/>
    <w:pPr>
      <w:spacing w:before="180" w:after="180" w:line="240" w:lineRule="auto"/>
    </w:pPr>
    <w:rPr>
      <w:rFonts w:asciiTheme="minorHAnsi" w:hAnsiTheme="minorHAnsi"/>
      <w:kern w:val="0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rsid w:val="007B743C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7B743C"/>
  </w:style>
  <w:style w:type="paragraph" w:customStyle="1" w:styleId="Compact">
    <w:name w:val="Compact"/>
    <w:basedOn w:val="BodyText"/>
    <w:qFormat/>
    <w:rsid w:val="007B743C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7B743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2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5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4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9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189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1395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276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4" w:space="6" w:color="auto"/>
                                        <w:left w:val="single" w:sz="24" w:space="9" w:color="auto"/>
                                        <w:bottom w:val="single" w:sz="24" w:space="6" w:color="auto"/>
                                        <w:right w:val="single" w:sz="24" w:space="9" w:color="auto"/>
                                      </w:divBdr>
                                      <w:divsChild>
                                        <w:div w:id="1180774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54822">
                                              <w:marLeft w:val="0"/>
                                              <w:marRight w:val="0"/>
                                              <w:marTop w:val="6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4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5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sham poudel</dc:creator>
  <cp:keywords/>
  <dc:description/>
  <cp:lastModifiedBy>Jenish Shrestha</cp:lastModifiedBy>
  <cp:revision>11</cp:revision>
  <dcterms:created xsi:type="dcterms:W3CDTF">2024-03-10T15:59:00Z</dcterms:created>
  <dcterms:modified xsi:type="dcterms:W3CDTF">2024-03-18T17:44:00Z</dcterms:modified>
</cp:coreProperties>
</file>